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C5E19" w14:textId="1820C03A" w:rsidR="00922341" w:rsidRPr="00A06E38" w:rsidRDefault="00922341" w:rsidP="3DEABFD6">
      <w:pPr>
        <w:pStyle w:val="Heading1"/>
        <w:rPr>
          <w:color w:val="002060"/>
          <w:sz w:val="36"/>
          <w:szCs w:val="36"/>
        </w:rPr>
      </w:pPr>
      <w:r w:rsidRPr="00A06E38">
        <w:rPr>
          <w:color w:val="002060"/>
          <w:sz w:val="36"/>
          <w:szCs w:val="36"/>
        </w:rPr>
        <w:t>F</w:t>
      </w:r>
      <w:r w:rsidR="0061445E" w:rsidRPr="00A06E38">
        <w:rPr>
          <w:color w:val="002060"/>
          <w:sz w:val="36"/>
          <w:szCs w:val="36"/>
        </w:rPr>
        <w:t xml:space="preserve">iscal </w:t>
      </w:r>
      <w:r w:rsidRPr="00A06E38">
        <w:rPr>
          <w:color w:val="002060"/>
          <w:sz w:val="36"/>
          <w:szCs w:val="36"/>
        </w:rPr>
        <w:t>Y</w:t>
      </w:r>
      <w:r w:rsidR="00C074C5" w:rsidRPr="00A06E38">
        <w:rPr>
          <w:color w:val="002060"/>
          <w:sz w:val="36"/>
          <w:szCs w:val="36"/>
        </w:rPr>
        <w:t xml:space="preserve">ear </w:t>
      </w:r>
      <w:r w:rsidR="002D3F16">
        <w:rPr>
          <w:color w:val="002060"/>
          <w:sz w:val="36"/>
          <w:szCs w:val="36"/>
        </w:rPr>
        <w:t>2024</w:t>
      </w:r>
    </w:p>
    <w:p w14:paraId="5A2C5E1A" w14:textId="77777777" w:rsidR="00564164" w:rsidRPr="00A06E38" w:rsidRDefault="00922341" w:rsidP="00564164">
      <w:pPr>
        <w:pStyle w:val="Heading1"/>
        <w:rPr>
          <w:color w:val="002060"/>
          <w:sz w:val="36"/>
          <w:szCs w:val="36"/>
        </w:rPr>
      </w:pPr>
      <w:r w:rsidRPr="00A06E38">
        <w:rPr>
          <w:color w:val="002060"/>
          <w:sz w:val="36"/>
          <w:szCs w:val="36"/>
        </w:rPr>
        <w:t>National Summer Transportation Institute</w:t>
      </w:r>
    </w:p>
    <w:p w14:paraId="5A2C5E1B" w14:textId="481A5849" w:rsidR="00922341" w:rsidRPr="00A06E38" w:rsidRDefault="00922341" w:rsidP="00922341">
      <w:pPr>
        <w:pStyle w:val="Heading1"/>
        <w:rPr>
          <w:color w:val="002060"/>
          <w:sz w:val="36"/>
          <w:szCs w:val="36"/>
        </w:rPr>
      </w:pPr>
      <w:r w:rsidRPr="00A06E38">
        <w:rPr>
          <w:color w:val="002060"/>
          <w:sz w:val="36"/>
          <w:szCs w:val="36"/>
        </w:rPr>
        <w:t xml:space="preserve"> Statement of Work</w:t>
      </w:r>
      <w:r w:rsidR="00F05CCA" w:rsidRPr="00A06E38">
        <w:rPr>
          <w:color w:val="002060"/>
          <w:sz w:val="36"/>
          <w:szCs w:val="36"/>
        </w:rPr>
        <w:t xml:space="preserve"> </w:t>
      </w:r>
    </w:p>
    <w:p w14:paraId="5A2C5E1C" w14:textId="77777777" w:rsidR="00922341" w:rsidRPr="00245EB6" w:rsidRDefault="00922341" w:rsidP="00F05CCA">
      <w:pPr>
        <w:rPr>
          <w:rFonts w:ascii="Times New Roman" w:eastAsia="Arial Unicode MS" w:hAnsi="Times New Roman"/>
          <w:b/>
          <w:bCs/>
          <w:color w:val="000066"/>
          <w:sz w:val="36"/>
          <w:szCs w:val="36"/>
        </w:rPr>
      </w:pPr>
    </w:p>
    <w:p w14:paraId="02B856F1" w14:textId="6DF78293" w:rsidR="007F1F53" w:rsidRPr="007F1F53" w:rsidRDefault="007F1F53" w:rsidP="007F1F53">
      <w:pPr>
        <w:widowControl/>
        <w:jc w:val="center"/>
        <w:rPr>
          <w:rFonts w:ascii="Times New Roman" w:hAnsi="Times New Roman"/>
          <w:b/>
          <w:bCs/>
        </w:rPr>
      </w:pPr>
      <w:bookmarkStart w:id="0" w:name="_Toc21421453"/>
      <w:bookmarkStart w:id="1" w:name="_Toc21424487"/>
      <w:r w:rsidRPr="007F1F53">
        <w:rPr>
          <w:rFonts w:ascii="Times New Roman" w:hAnsi="Times New Roman"/>
          <w:b/>
          <w:bCs/>
        </w:rPr>
        <w:t>&lt;&lt;College/University&gt;&gt; NSTI Transmittal Sheet</w:t>
      </w:r>
      <w:bookmarkEnd w:id="0"/>
      <w:bookmarkEnd w:id="1"/>
    </w:p>
    <w:p w14:paraId="74EC15FE" w14:textId="77777777" w:rsidR="007F1F53" w:rsidRPr="007F1F53" w:rsidRDefault="007F1F53" w:rsidP="007F1F53">
      <w:pPr>
        <w:widowControl/>
        <w:rPr>
          <w:rFonts w:ascii="Times New Roman" w:hAnsi="Times New Roman"/>
          <w:b/>
          <w:bCs/>
        </w:rPr>
      </w:pPr>
    </w:p>
    <w:p w14:paraId="2014A531" w14:textId="77777777" w:rsidR="007F1F53" w:rsidRPr="007F1F53" w:rsidRDefault="007F1F53" w:rsidP="007F1F53">
      <w:pPr>
        <w:widowControl/>
        <w:spacing w:after="240"/>
        <w:rPr>
          <w:rFonts w:ascii="Times New Roman" w:hAnsi="Times New Roman"/>
          <w:b/>
          <w:bCs/>
          <w:u w:val="single"/>
        </w:rPr>
      </w:pPr>
      <w:r w:rsidRPr="007F1F53">
        <w:rPr>
          <w:rFonts w:ascii="Times New Roman" w:hAnsi="Times New Roman"/>
          <w:b/>
          <w:bCs/>
          <w:u w:val="single"/>
        </w:rPr>
        <w:t>University/College Host Site</w:t>
      </w:r>
    </w:p>
    <w:p w14:paraId="53121334" w14:textId="77777777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Host Site: &lt;&lt;College/University&gt;&gt; </w:t>
      </w:r>
    </w:p>
    <w:p w14:paraId="777799E3" w14:textId="77777777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>Address (including zip): &lt;&lt;Address&gt;&gt;</w:t>
      </w:r>
    </w:p>
    <w:p w14:paraId="42579E2A" w14:textId="77777777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>Project Director: &lt;&lt;Name&gt;&gt;</w:t>
      </w:r>
    </w:p>
    <w:p w14:paraId="365B7F1C" w14:textId="77777777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>Phone: &lt;&lt; # &gt;&gt;</w:t>
      </w:r>
    </w:p>
    <w:p w14:paraId="6F282472" w14:textId="77777777" w:rsidR="007F1F53" w:rsidRPr="007228AA" w:rsidRDefault="007F1F53" w:rsidP="007F1F53">
      <w:pPr>
        <w:widowControl/>
        <w:spacing w:after="240"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>E-Mail: &lt;&lt; e-mail&gt;&gt;</w:t>
      </w:r>
    </w:p>
    <w:p w14:paraId="720B09FE" w14:textId="77777777" w:rsidR="007F1F53" w:rsidRPr="007F1F53" w:rsidRDefault="007F1F53" w:rsidP="007228AA">
      <w:pPr>
        <w:widowControl/>
        <w:spacing w:before="240" w:after="240"/>
        <w:rPr>
          <w:rFonts w:ascii="Times New Roman" w:hAnsi="Times New Roman"/>
          <w:b/>
          <w:bCs/>
          <w:u w:val="single"/>
        </w:rPr>
      </w:pPr>
      <w:r w:rsidRPr="007F1F53">
        <w:rPr>
          <w:rFonts w:ascii="Times New Roman" w:hAnsi="Times New Roman"/>
          <w:b/>
          <w:bCs/>
          <w:u w:val="single"/>
        </w:rPr>
        <w:t>State Transportation Agency Liaison:</w:t>
      </w:r>
    </w:p>
    <w:p w14:paraId="2C8B5AB9" w14:textId="7CBF3D5D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Name: </w:t>
      </w:r>
      <w:r w:rsidR="006B6482">
        <w:rPr>
          <w:rFonts w:ascii="Times New Roman" w:hAnsi="Times New Roman"/>
          <w:bCs/>
        </w:rPr>
        <w:t>Aldrin T. Sanders</w:t>
      </w:r>
    </w:p>
    <w:p w14:paraId="79243203" w14:textId="75C5D891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Title: </w:t>
      </w:r>
      <w:r w:rsidR="006B6482">
        <w:rPr>
          <w:rFonts w:ascii="Times New Roman" w:hAnsi="Times New Roman"/>
          <w:bCs/>
        </w:rPr>
        <w:t>Civil Rights Program Manager</w:t>
      </w:r>
      <w:r w:rsidRPr="007228AA">
        <w:rPr>
          <w:rFonts w:ascii="Times New Roman" w:hAnsi="Times New Roman"/>
          <w:bCs/>
        </w:rPr>
        <w:t xml:space="preserve">  </w:t>
      </w:r>
    </w:p>
    <w:p w14:paraId="7C9F8FE0" w14:textId="1361E3A2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Phone: </w:t>
      </w:r>
      <w:r w:rsidR="006B6482">
        <w:rPr>
          <w:rFonts w:ascii="Times New Roman" w:hAnsi="Times New Roman"/>
          <w:bCs/>
        </w:rPr>
        <w:t>(850) 414-4764</w:t>
      </w:r>
    </w:p>
    <w:p w14:paraId="105F8F12" w14:textId="17D57B37" w:rsidR="007F1F53" w:rsidRPr="007228AA" w:rsidRDefault="007F1F53" w:rsidP="007F1F53">
      <w:pPr>
        <w:widowControl/>
        <w:spacing w:after="240"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E-Mail: </w:t>
      </w:r>
      <w:hyperlink r:id="rId11" w:history="1">
        <w:r w:rsidR="006B6482" w:rsidRPr="001E6C10">
          <w:rPr>
            <w:rStyle w:val="Hyperlink"/>
            <w:rFonts w:ascii="Times New Roman" w:hAnsi="Times New Roman"/>
            <w:bCs/>
          </w:rPr>
          <w:t>aldrin.sanders@dot.state.fl.us</w:t>
        </w:r>
      </w:hyperlink>
      <w:r w:rsidR="002D3F16">
        <w:rPr>
          <w:rFonts w:ascii="Times New Roman" w:hAnsi="Times New Roman"/>
          <w:bCs/>
        </w:rPr>
        <w:t xml:space="preserve"> </w:t>
      </w:r>
    </w:p>
    <w:p w14:paraId="3D006168" w14:textId="77777777" w:rsidR="007F1F53" w:rsidRPr="007F1F53" w:rsidRDefault="007F1F53" w:rsidP="007F1F53">
      <w:pPr>
        <w:widowControl/>
        <w:spacing w:after="240"/>
        <w:rPr>
          <w:rFonts w:ascii="Times New Roman" w:hAnsi="Times New Roman"/>
          <w:b/>
          <w:bCs/>
          <w:u w:val="single"/>
        </w:rPr>
      </w:pPr>
      <w:r w:rsidRPr="007F1F53">
        <w:rPr>
          <w:rFonts w:ascii="Times New Roman" w:hAnsi="Times New Roman"/>
          <w:b/>
          <w:bCs/>
          <w:u w:val="single"/>
        </w:rPr>
        <w:t>Federal Highway Administration (FHWA) Division Office Representative</w:t>
      </w:r>
    </w:p>
    <w:p w14:paraId="52A5B1A4" w14:textId="5374FD88" w:rsidR="007F1F53" w:rsidRPr="002D3F16" w:rsidRDefault="007F1F53" w:rsidP="007F1F53">
      <w:pPr>
        <w:widowControl/>
        <w:rPr>
          <w:rFonts w:ascii="Times New Roman" w:hAnsi="Times New Roman"/>
        </w:rPr>
      </w:pPr>
      <w:r w:rsidRPr="007F1F53">
        <w:rPr>
          <w:rFonts w:ascii="Times New Roman" w:hAnsi="Times New Roman"/>
          <w:b/>
          <w:bCs/>
        </w:rPr>
        <w:t xml:space="preserve">Name: </w:t>
      </w:r>
      <w:r w:rsidR="002D3F16" w:rsidRPr="002D3F16">
        <w:rPr>
          <w:rFonts w:ascii="Times New Roman" w:hAnsi="Times New Roman"/>
        </w:rPr>
        <w:t>Bob Seliskar</w:t>
      </w:r>
    </w:p>
    <w:p w14:paraId="399CB8C5" w14:textId="67EC59B3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Title: </w:t>
      </w:r>
      <w:r w:rsidR="002D3F16">
        <w:rPr>
          <w:rFonts w:ascii="Times New Roman" w:hAnsi="Times New Roman"/>
          <w:bCs/>
        </w:rPr>
        <w:t>Program Management Analyst and Civil Rights Specialist</w:t>
      </w:r>
      <w:r w:rsidRPr="007228AA">
        <w:rPr>
          <w:rFonts w:ascii="Times New Roman" w:hAnsi="Times New Roman"/>
          <w:bCs/>
        </w:rPr>
        <w:t xml:space="preserve">  </w:t>
      </w:r>
    </w:p>
    <w:p w14:paraId="4C692F63" w14:textId="6248E38F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Phone: </w:t>
      </w:r>
      <w:r w:rsidR="002D3F16">
        <w:rPr>
          <w:rFonts w:ascii="Times New Roman" w:hAnsi="Times New Roman"/>
          <w:bCs/>
        </w:rPr>
        <w:t>406-441-3903</w:t>
      </w:r>
    </w:p>
    <w:p w14:paraId="7A4BD04A" w14:textId="5E58E85E" w:rsidR="007F1F53" w:rsidRPr="007228AA" w:rsidRDefault="007F1F53" w:rsidP="007F1F53">
      <w:pPr>
        <w:widowControl/>
        <w:rPr>
          <w:rFonts w:ascii="Times New Roman" w:hAnsi="Times New Roman"/>
          <w:bCs/>
        </w:rPr>
      </w:pPr>
      <w:r w:rsidRPr="007228AA">
        <w:rPr>
          <w:rFonts w:ascii="Times New Roman" w:hAnsi="Times New Roman"/>
          <w:bCs/>
        </w:rPr>
        <w:t xml:space="preserve">E-Mail: </w:t>
      </w:r>
      <w:hyperlink r:id="rId12" w:history="1">
        <w:r w:rsidR="002D3F16" w:rsidRPr="00160094">
          <w:rPr>
            <w:rStyle w:val="Hyperlink"/>
            <w:rFonts w:ascii="Times New Roman" w:hAnsi="Times New Roman"/>
            <w:bCs/>
          </w:rPr>
          <w:t>Bob.Seliskar@dot.gov</w:t>
        </w:r>
      </w:hyperlink>
      <w:r w:rsidR="002D3F16">
        <w:rPr>
          <w:rFonts w:ascii="Times New Roman" w:hAnsi="Times New Roman"/>
          <w:bCs/>
        </w:rPr>
        <w:t xml:space="preserve"> </w:t>
      </w:r>
    </w:p>
    <w:p w14:paraId="4982933B" w14:textId="77777777" w:rsidR="007F1F53" w:rsidRPr="007228AA" w:rsidRDefault="007F1F53" w:rsidP="007F1F53">
      <w:pPr>
        <w:widowControl/>
        <w:rPr>
          <w:rFonts w:ascii="Times New Roman" w:hAnsi="Times New Roman"/>
          <w:bCs/>
        </w:rPr>
      </w:pPr>
    </w:p>
    <w:p w14:paraId="31570B16" w14:textId="60582519" w:rsidR="007F1F53" w:rsidRPr="007228AA" w:rsidRDefault="007F1F53" w:rsidP="007F1F53">
      <w:pPr>
        <w:widowControl/>
        <w:rPr>
          <w:rFonts w:ascii="Times New Roman" w:hAnsi="Times New Roman"/>
          <w:bCs/>
          <w:iCs/>
        </w:rPr>
      </w:pPr>
      <w:r w:rsidRPr="007228AA">
        <w:rPr>
          <w:rFonts w:ascii="Times New Roman" w:hAnsi="Times New Roman"/>
          <w:bCs/>
          <w:iCs/>
        </w:rPr>
        <w:t xml:space="preserve">The host site must complete this form and return it with its Statement of Work to the </w:t>
      </w:r>
      <w:r w:rsidR="006B6482">
        <w:rPr>
          <w:rFonts w:ascii="Times New Roman" w:hAnsi="Times New Roman"/>
          <w:bCs/>
          <w:iCs/>
        </w:rPr>
        <w:t>Florida Department of Transportation (FDOT), Equal Opportunity Office (EOO)</w:t>
      </w:r>
      <w:r w:rsidRPr="007228AA">
        <w:rPr>
          <w:rFonts w:ascii="Times New Roman" w:hAnsi="Times New Roman"/>
          <w:bCs/>
          <w:iCs/>
        </w:rPr>
        <w:t xml:space="preserve">. </w:t>
      </w:r>
    </w:p>
    <w:p w14:paraId="5A2C5E3F" w14:textId="77777777" w:rsidR="00C1066E" w:rsidRPr="007228AA" w:rsidRDefault="00C1066E">
      <w:pPr>
        <w:widowControl/>
        <w:rPr>
          <w:rFonts w:ascii="Times New Roman" w:hAnsi="Times New Roman"/>
          <w:color w:val="000066"/>
          <w:sz w:val="28"/>
          <w:szCs w:val="28"/>
        </w:rPr>
      </w:pPr>
      <w:r w:rsidRPr="007228AA">
        <w:rPr>
          <w:rFonts w:ascii="Times New Roman" w:hAnsi="Times New Roman"/>
          <w:color w:val="000066"/>
          <w:szCs w:val="28"/>
        </w:rPr>
        <w:br w:type="page"/>
      </w:r>
    </w:p>
    <w:p w14:paraId="55FA62AB" w14:textId="05406CD5" w:rsidR="00D43731" w:rsidRPr="0058211C" w:rsidRDefault="00D43731" w:rsidP="00D43731">
      <w:pPr>
        <w:pStyle w:val="Heading1"/>
        <w:rPr>
          <w:color w:val="000066"/>
          <w:szCs w:val="28"/>
        </w:rPr>
      </w:pPr>
      <w:r w:rsidRPr="0058211C">
        <w:rPr>
          <w:color w:val="000066"/>
          <w:szCs w:val="28"/>
        </w:rPr>
        <w:lastRenderedPageBreak/>
        <w:t xml:space="preserve">Fiscal Year </w:t>
      </w:r>
      <w:r w:rsidR="002D3F16">
        <w:rPr>
          <w:color w:val="000066"/>
          <w:szCs w:val="28"/>
        </w:rPr>
        <w:t>2024</w:t>
      </w:r>
    </w:p>
    <w:p w14:paraId="01A80DD2" w14:textId="77777777" w:rsidR="00D43731" w:rsidRPr="0058211C" w:rsidRDefault="00D43731" w:rsidP="00D43731">
      <w:pPr>
        <w:pStyle w:val="Heading1"/>
        <w:rPr>
          <w:color w:val="000066"/>
          <w:szCs w:val="28"/>
        </w:rPr>
      </w:pPr>
      <w:r w:rsidRPr="0058211C">
        <w:rPr>
          <w:color w:val="000066"/>
          <w:szCs w:val="28"/>
        </w:rPr>
        <w:t>National Summer Transportation Institute</w:t>
      </w:r>
    </w:p>
    <w:p w14:paraId="2726E0A5" w14:textId="77777777" w:rsidR="00D43731" w:rsidRPr="0058211C" w:rsidRDefault="00D43731" w:rsidP="00D43731">
      <w:pPr>
        <w:pStyle w:val="Heading1"/>
        <w:rPr>
          <w:b w:val="0"/>
          <w:bCs/>
          <w:szCs w:val="28"/>
        </w:rPr>
      </w:pPr>
      <w:r w:rsidRPr="0058211C">
        <w:rPr>
          <w:color w:val="000066"/>
          <w:szCs w:val="28"/>
        </w:rPr>
        <w:t>Statement of Work Application</w:t>
      </w:r>
    </w:p>
    <w:p w14:paraId="1984EBFE" w14:textId="77777777" w:rsidR="00D43731" w:rsidRPr="00F62F35" w:rsidRDefault="00D43731" w:rsidP="00D43731">
      <w:pPr>
        <w:rPr>
          <w:b/>
          <w:bCs/>
          <w:szCs w:val="24"/>
        </w:rPr>
      </w:pPr>
    </w:p>
    <w:p w14:paraId="1B5E2A48" w14:textId="3574268A" w:rsidR="00D43731" w:rsidRPr="00D43731" w:rsidRDefault="009906C1" w:rsidP="00D43731">
      <w:pPr>
        <w:pStyle w:val="Heading6"/>
        <w:numPr>
          <w:ilvl w:val="0"/>
          <w:numId w:val="0"/>
        </w:numPr>
        <w:spacing w:after="120"/>
        <w:rPr>
          <w:szCs w:val="26"/>
          <w:u w:val="none"/>
        </w:rPr>
      </w:pPr>
      <w:r w:rsidRPr="00D43731">
        <w:rPr>
          <w:szCs w:val="26"/>
          <w:u w:val="none"/>
        </w:rPr>
        <w:t>SECTION A:  PROGRAM INFORMATION</w:t>
      </w:r>
    </w:p>
    <w:tbl>
      <w:tblPr>
        <w:tblW w:w="979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968"/>
        <w:gridCol w:w="2269"/>
        <w:gridCol w:w="1166"/>
        <w:gridCol w:w="868"/>
        <w:gridCol w:w="1524"/>
      </w:tblGrid>
      <w:tr w:rsidR="00D43731" w:rsidRPr="00F62F35" w14:paraId="19DF65BB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0688D46E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szCs w:val="24"/>
              </w:rPr>
              <w:t>STATE ABBREVIATION:</w:t>
            </w:r>
          </w:p>
        </w:tc>
        <w:tc>
          <w:tcPr>
            <w:tcW w:w="3558" w:type="dxa"/>
            <w:gridSpan w:val="3"/>
            <w:shd w:val="clear" w:color="auto" w:fill="auto"/>
            <w:hideMark/>
          </w:tcPr>
          <w:p w14:paraId="4A4A27A3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6AC91176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2A4E7A12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szCs w:val="24"/>
              </w:rPr>
              <w:t>STATE NAME:</w:t>
            </w:r>
          </w:p>
        </w:tc>
        <w:tc>
          <w:tcPr>
            <w:tcW w:w="3558" w:type="dxa"/>
            <w:gridSpan w:val="3"/>
            <w:shd w:val="clear" w:color="auto" w:fill="auto"/>
            <w:hideMark/>
          </w:tcPr>
          <w:p w14:paraId="1FADD4CA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35F71388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</w:tcPr>
          <w:p w14:paraId="3EAFD208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szCs w:val="24"/>
              </w:rPr>
              <w:t>STATE DOT/PASSTHROUGH ENTITY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7A19419D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531DBB93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</w:tcPr>
          <w:p w14:paraId="62B506AB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szCs w:val="24"/>
              </w:rPr>
              <w:t>HOST SITE (SCHOOL NAME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55CDCC26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7704BFC1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36B1D437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szCs w:val="24"/>
              </w:rPr>
              <w:t>CONGRESSIONAL DISTRICT NUMBER(S):</w:t>
            </w:r>
          </w:p>
        </w:tc>
        <w:tc>
          <w:tcPr>
            <w:tcW w:w="3558" w:type="dxa"/>
            <w:gridSpan w:val="3"/>
            <w:shd w:val="clear" w:color="auto" w:fill="auto"/>
            <w:hideMark/>
          </w:tcPr>
          <w:p w14:paraId="5F270557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5A3A0050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</w:tcPr>
          <w:p w14:paraId="0C3D5790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szCs w:val="24"/>
              </w:rPr>
              <w:t>SCHOOL HAS BACKGROUND CHECK POLICY? (YES/NO)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2854D9F3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5054819E" w14:textId="77777777" w:rsidTr="00B8016A">
        <w:trPr>
          <w:trHeight w:val="267"/>
          <w:jc w:val="center"/>
        </w:trPr>
        <w:tc>
          <w:tcPr>
            <w:tcW w:w="9795" w:type="dxa"/>
            <w:gridSpan w:val="5"/>
            <w:shd w:val="clear" w:color="auto" w:fill="BFBFBF" w:themeFill="background1" w:themeFillShade="BF"/>
          </w:tcPr>
          <w:p w14:paraId="7E2AF060" w14:textId="77777777" w:rsidR="00D43731" w:rsidRPr="00D43731" w:rsidRDefault="00D43731" w:rsidP="00D43731">
            <w:pPr>
              <w:widowControl/>
              <w:jc w:val="center"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FUNDS REQUESTED IN DOLLARS</w:t>
            </w:r>
          </w:p>
        </w:tc>
      </w:tr>
      <w:tr w:rsidR="00D43731" w:rsidRPr="00F62F35" w14:paraId="004F8F88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  <w:hideMark/>
          </w:tcPr>
          <w:p w14:paraId="54FD7638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NSTI FUNDS: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  <w:hideMark/>
          </w:tcPr>
          <w:p w14:paraId="1AAD2ACC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</w:p>
        </w:tc>
      </w:tr>
      <w:tr w:rsidR="00D43731" w:rsidRPr="00F62F35" w14:paraId="6A19AF3B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</w:tcPr>
          <w:p w14:paraId="6F501275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504E FUNDS (NHPP, STBG, HSIP, CMAQ):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</w:tcPr>
          <w:p w14:paraId="6DE0F4BC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</w:p>
        </w:tc>
      </w:tr>
      <w:tr w:rsidR="00D43731" w:rsidRPr="00F62F35" w14:paraId="22FD9E1D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</w:tcPr>
          <w:p w14:paraId="766449AA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STATE/LOCAL FUNDS: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</w:tcPr>
          <w:p w14:paraId="006AF9CB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</w:p>
        </w:tc>
      </w:tr>
      <w:tr w:rsidR="00D43731" w:rsidRPr="00F62F35" w14:paraId="2CFB3FBE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</w:tcPr>
          <w:p w14:paraId="76A78F4E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IN-KIND CONTRIBUTIONS (MONETARY):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</w:tcPr>
          <w:p w14:paraId="1531A7B3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</w:p>
        </w:tc>
      </w:tr>
      <w:tr w:rsidR="00D43731" w:rsidRPr="00F62F35" w14:paraId="41B881A5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</w:tcPr>
          <w:p w14:paraId="3DC91AF7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ADVANCED CONSTRUCTION? (YES/NO)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</w:tcPr>
          <w:p w14:paraId="671C3F62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</w:p>
        </w:tc>
      </w:tr>
      <w:tr w:rsidR="00D43731" w:rsidRPr="00F62F35" w14:paraId="05FF4B32" w14:textId="77777777" w:rsidTr="00B8016A">
        <w:trPr>
          <w:trHeight w:val="159"/>
          <w:jc w:val="center"/>
        </w:trPr>
        <w:tc>
          <w:tcPr>
            <w:tcW w:w="6237" w:type="dxa"/>
            <w:gridSpan w:val="2"/>
            <w:shd w:val="clear" w:color="auto" w:fill="BFBFBF" w:themeFill="background1" w:themeFillShade="BF"/>
          </w:tcPr>
          <w:p w14:paraId="5E52781F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  <w:tc>
          <w:tcPr>
            <w:tcW w:w="3558" w:type="dxa"/>
            <w:gridSpan w:val="3"/>
            <w:shd w:val="clear" w:color="auto" w:fill="BFBFBF" w:themeFill="background1" w:themeFillShade="BF"/>
          </w:tcPr>
          <w:p w14:paraId="1CD72DA8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6A22BB" w:rsidRPr="00F62F35" w14:paraId="4A25E514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</w:tcPr>
          <w:p w14:paraId="1E264CAA" w14:textId="023482F8" w:rsidR="006A22BB" w:rsidRPr="00B20C8D" w:rsidRDefault="006A22BB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</w:pPr>
            <w:r w:rsidRPr="00B20C8D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PERIOD OF PERFORMANCE (</w:t>
            </w:r>
            <w:r w:rsidR="00B20C8D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S</w:t>
            </w:r>
            <w:r w:rsidRPr="00B20C8D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tart and end date) (MM/</w:t>
            </w:r>
            <w:r w:rsidR="00B20C8D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DD/</w:t>
            </w:r>
            <w:r w:rsidRPr="00B20C8D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YY):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</w:tcPr>
          <w:p w14:paraId="3E57D227" w14:textId="77777777" w:rsidR="006A22BB" w:rsidRPr="00F62F35" w:rsidRDefault="006A22BB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6196DAFE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DBE5F1" w:themeFill="accent1" w:themeFillTint="33"/>
            <w:hideMark/>
          </w:tcPr>
          <w:p w14:paraId="2DF46361" w14:textId="3ADC567D" w:rsidR="00D43731" w:rsidRPr="00F62F35" w:rsidRDefault="00D43731" w:rsidP="00D43731">
            <w:pPr>
              <w:widowControl/>
              <w:rPr>
                <w:b/>
                <w:bCs/>
                <w:szCs w:val="24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ANTICIPATED OBLIGATION DATE (MM/</w:t>
            </w:r>
            <w:r w:rsidR="00B20C8D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DD</w:t>
            </w:r>
            <w:r w:rsidR="000B53DE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/</w:t>
            </w: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  <w:szCs w:val="24"/>
              </w:rPr>
              <w:t>YY):</w:t>
            </w:r>
          </w:p>
        </w:tc>
        <w:tc>
          <w:tcPr>
            <w:tcW w:w="3558" w:type="dxa"/>
            <w:gridSpan w:val="3"/>
            <w:shd w:val="clear" w:color="auto" w:fill="DBE5F1" w:themeFill="accent1" w:themeFillTint="33"/>
            <w:hideMark/>
          </w:tcPr>
          <w:p w14:paraId="13954C25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10246A8C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735C1AE9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Is this a new NSTI?  (Yes / No)</w:t>
            </w:r>
          </w:p>
        </w:tc>
        <w:tc>
          <w:tcPr>
            <w:tcW w:w="3558" w:type="dxa"/>
            <w:gridSpan w:val="3"/>
            <w:shd w:val="clear" w:color="auto" w:fill="auto"/>
            <w:hideMark/>
          </w:tcPr>
          <w:p w14:paraId="2F815847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4731B9C1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60182CA9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Number of Years Hosting NSTI:</w:t>
            </w:r>
          </w:p>
        </w:tc>
        <w:tc>
          <w:tcPr>
            <w:tcW w:w="3558" w:type="dxa"/>
            <w:gridSpan w:val="3"/>
            <w:shd w:val="clear" w:color="auto" w:fill="auto"/>
            <w:hideMark/>
          </w:tcPr>
          <w:p w14:paraId="1A764B41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6C210E34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59B00358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Program Length for each Session I (</w:t>
            </w:r>
            <w:r w:rsidRPr="00870716">
              <w:rPr>
                <w:rFonts w:ascii="Times New Roman" w:hAnsi="Times New Roman"/>
                <w:b/>
                <w:bCs/>
                <w:i/>
                <w:iCs/>
                <w:snapToGrid/>
                <w:color w:val="000000"/>
                <w:szCs w:val="24"/>
              </w:rPr>
              <w:t>IN WEEKS</w:t>
            </w: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507D25D4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5427BE6A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4B2AD913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Program Length for each Session II (</w:t>
            </w:r>
            <w:r w:rsidRPr="00870716">
              <w:rPr>
                <w:rFonts w:ascii="Times New Roman" w:hAnsi="Times New Roman"/>
                <w:b/>
                <w:bCs/>
                <w:i/>
                <w:iCs/>
                <w:snapToGrid/>
                <w:color w:val="000000"/>
                <w:szCs w:val="24"/>
              </w:rPr>
              <w:t>IN WEEKS</w:t>
            </w: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45D6953A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44EE013C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13C0DB60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Program Length for each Session III (</w:t>
            </w:r>
            <w:r w:rsidRPr="00870716">
              <w:rPr>
                <w:rFonts w:ascii="Times New Roman" w:hAnsi="Times New Roman"/>
                <w:b/>
                <w:bCs/>
                <w:i/>
                <w:iCs/>
                <w:snapToGrid/>
                <w:color w:val="000000"/>
                <w:szCs w:val="24"/>
              </w:rPr>
              <w:t>IN WEEKS</w:t>
            </w: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68ACB6CF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5C728839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79B2330F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D43731">
              <w:rPr>
                <w:rFonts w:ascii="Times New Roman" w:hAnsi="Times New Roman"/>
                <w:snapToGrid/>
                <w:color w:val="000000"/>
                <w:szCs w:val="24"/>
              </w:rPr>
              <w:t>Total # of Weeks (All Sessions Combined)</w:t>
            </w:r>
          </w:p>
        </w:tc>
        <w:tc>
          <w:tcPr>
            <w:tcW w:w="3558" w:type="dxa"/>
            <w:gridSpan w:val="3"/>
            <w:shd w:val="clear" w:color="auto" w:fill="auto"/>
            <w:hideMark/>
          </w:tcPr>
          <w:p w14:paraId="445DC59A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D43731" w14:paraId="039AB04B" w14:textId="77777777" w:rsidTr="00B8016A">
        <w:trPr>
          <w:trHeight w:val="312"/>
          <w:jc w:val="center"/>
        </w:trPr>
        <w:tc>
          <w:tcPr>
            <w:tcW w:w="6237" w:type="dxa"/>
            <w:gridSpan w:val="2"/>
            <w:vMerge w:val="restart"/>
            <w:shd w:val="clear" w:color="auto" w:fill="BFBFBF" w:themeFill="background1" w:themeFillShade="BF"/>
            <w:hideMark/>
          </w:tcPr>
          <w:p w14:paraId="30E0E666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</w:rPr>
              <w:t>PROGRAM DATES: (MM/DD/YY)</w:t>
            </w:r>
          </w:p>
        </w:tc>
        <w:tc>
          <w:tcPr>
            <w:tcW w:w="2034" w:type="dxa"/>
            <w:gridSpan w:val="2"/>
            <w:shd w:val="clear" w:color="auto" w:fill="auto"/>
            <w:hideMark/>
          </w:tcPr>
          <w:p w14:paraId="3EF39BEA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</w:rPr>
              <w:t>FROM</w:t>
            </w:r>
          </w:p>
        </w:tc>
        <w:tc>
          <w:tcPr>
            <w:tcW w:w="1524" w:type="dxa"/>
            <w:shd w:val="clear" w:color="auto" w:fill="auto"/>
            <w:hideMark/>
          </w:tcPr>
          <w:p w14:paraId="22B13714" w14:textId="77777777" w:rsidR="00D43731" w:rsidRPr="00D43731" w:rsidRDefault="00D43731" w:rsidP="00D43731">
            <w:pPr>
              <w:widowControl/>
              <w:rPr>
                <w:rFonts w:ascii="Times New Roman" w:hAnsi="Times New Roman"/>
                <w:b/>
                <w:bCs/>
                <w:snapToGrid/>
                <w:color w:val="000000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</w:rPr>
              <w:t>TO</w:t>
            </w:r>
          </w:p>
        </w:tc>
      </w:tr>
      <w:tr w:rsidR="00D43731" w:rsidRPr="00F62F35" w14:paraId="15A0335D" w14:textId="77777777" w:rsidTr="00B8016A">
        <w:trPr>
          <w:trHeight w:val="141"/>
          <w:jc w:val="center"/>
        </w:trPr>
        <w:tc>
          <w:tcPr>
            <w:tcW w:w="6237" w:type="dxa"/>
            <w:gridSpan w:val="2"/>
            <w:vMerge/>
            <w:shd w:val="clear" w:color="auto" w:fill="BFBFBF" w:themeFill="background1" w:themeFillShade="BF"/>
            <w:vAlign w:val="center"/>
            <w:hideMark/>
          </w:tcPr>
          <w:p w14:paraId="6069DF4C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  <w:tc>
          <w:tcPr>
            <w:tcW w:w="2034" w:type="dxa"/>
            <w:gridSpan w:val="2"/>
            <w:shd w:val="clear" w:color="auto" w:fill="auto"/>
          </w:tcPr>
          <w:p w14:paraId="58A84D56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  <w:tc>
          <w:tcPr>
            <w:tcW w:w="1524" w:type="dxa"/>
            <w:shd w:val="clear" w:color="auto" w:fill="auto"/>
          </w:tcPr>
          <w:p w14:paraId="4BABB734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</w:tr>
      <w:tr w:rsidR="00D43731" w:rsidRPr="00F62F35" w14:paraId="26530761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3DDF38B9" w14:textId="77777777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snapToGrid/>
                <w:color w:val="000000"/>
                <w:szCs w:val="24"/>
              </w:rPr>
              <w:t>Anticipated Number of NSTI Students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378FE50D" w14:textId="77777777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</w:p>
        </w:tc>
      </w:tr>
      <w:tr w:rsidR="00D43731" w:rsidRPr="00F62F35" w14:paraId="59A1B9F9" w14:textId="77777777" w:rsidTr="00B8016A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5A4EDE0B" w14:textId="77777777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snapToGrid/>
                <w:color w:val="000000"/>
                <w:szCs w:val="24"/>
              </w:rPr>
              <w:t xml:space="preserve">Total NSTI Program Length </w:t>
            </w:r>
            <w:r w:rsidRPr="00A8075C">
              <w:rPr>
                <w:rFonts w:ascii="Times New Roman" w:hAnsi="Times New Roman"/>
                <w:b/>
                <w:bCs/>
                <w:i/>
                <w:iCs/>
                <w:snapToGrid/>
                <w:color w:val="000000"/>
                <w:szCs w:val="24"/>
              </w:rPr>
              <w:t>(IN WEEKS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1EA9229E" w14:textId="2AB73571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</w:p>
        </w:tc>
      </w:tr>
      <w:tr w:rsidR="00D43731" w:rsidRPr="00F62F35" w14:paraId="4F611F8B" w14:textId="77777777" w:rsidTr="00A8075C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2C68769A" w14:textId="77777777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snapToGrid/>
                <w:color w:val="000000"/>
                <w:szCs w:val="24"/>
              </w:rPr>
              <w:t xml:space="preserve">FAA ACE Academy </w:t>
            </w:r>
            <w:r w:rsidRPr="00A8075C">
              <w:rPr>
                <w:rFonts w:ascii="Times New Roman" w:hAnsi="Times New Roman"/>
                <w:b/>
                <w:bCs/>
                <w:i/>
                <w:iCs/>
                <w:snapToGrid/>
                <w:color w:val="000000"/>
                <w:szCs w:val="24"/>
              </w:rPr>
              <w:t>(IN DAYS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3E9AB010" w14:textId="518A094A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</w:p>
        </w:tc>
      </w:tr>
      <w:tr w:rsidR="00D43731" w:rsidRPr="00F62F35" w14:paraId="25DB4645" w14:textId="77777777" w:rsidTr="00A8075C">
        <w:trPr>
          <w:trHeight w:val="312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5C03E725" w14:textId="77777777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snapToGrid/>
                <w:color w:val="000000"/>
                <w:szCs w:val="24"/>
              </w:rPr>
              <w:t>ACE Academy Location (</w:t>
            </w:r>
            <w:r w:rsidRPr="00A8075C">
              <w:rPr>
                <w:rFonts w:ascii="Times New Roman" w:hAnsi="Times New Roman"/>
                <w:b/>
                <w:bCs/>
                <w:i/>
                <w:iCs/>
                <w:snapToGrid/>
                <w:color w:val="000000"/>
                <w:szCs w:val="24"/>
              </w:rPr>
              <w:t>CITY, STATE</w:t>
            </w:r>
            <w:r w:rsidRPr="00A8075C">
              <w:rPr>
                <w:rFonts w:ascii="Times New Roman" w:hAnsi="Times New Roman"/>
                <w:i/>
                <w:iCs/>
                <w:snapToGrid/>
                <w:color w:val="000000"/>
                <w:szCs w:val="24"/>
              </w:rPr>
              <w:t>)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1CC75381" w14:textId="37934289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</w:p>
        </w:tc>
      </w:tr>
      <w:tr w:rsidR="00D43731" w:rsidRPr="00F62F35" w14:paraId="5A5DFE58" w14:textId="77777777" w:rsidTr="00A8075C">
        <w:trPr>
          <w:trHeight w:val="213"/>
          <w:jc w:val="center"/>
        </w:trPr>
        <w:tc>
          <w:tcPr>
            <w:tcW w:w="6237" w:type="dxa"/>
            <w:gridSpan w:val="2"/>
            <w:shd w:val="clear" w:color="auto" w:fill="auto"/>
            <w:hideMark/>
          </w:tcPr>
          <w:p w14:paraId="682386B4" w14:textId="77777777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snapToGrid/>
                <w:color w:val="000000"/>
                <w:szCs w:val="24"/>
              </w:rPr>
              <w:t>Anticipated Number of ACE Students:</w:t>
            </w:r>
          </w:p>
        </w:tc>
        <w:tc>
          <w:tcPr>
            <w:tcW w:w="3558" w:type="dxa"/>
            <w:gridSpan w:val="3"/>
            <w:shd w:val="clear" w:color="auto" w:fill="auto"/>
          </w:tcPr>
          <w:p w14:paraId="35F385BA" w14:textId="276C55C4" w:rsidR="00D43731" w:rsidRPr="00A8075C" w:rsidRDefault="00D43731" w:rsidP="00B8016A">
            <w:pPr>
              <w:rPr>
                <w:rFonts w:ascii="Times New Roman" w:hAnsi="Times New Roman"/>
                <w:snapToGrid/>
                <w:color w:val="000000"/>
                <w:szCs w:val="24"/>
              </w:rPr>
            </w:pPr>
          </w:p>
        </w:tc>
      </w:tr>
      <w:tr w:rsidR="00D43731" w:rsidRPr="00F62F35" w14:paraId="6BC39B03" w14:textId="77777777" w:rsidTr="00B8016A">
        <w:trPr>
          <w:trHeight w:val="324"/>
          <w:jc w:val="center"/>
        </w:trPr>
        <w:tc>
          <w:tcPr>
            <w:tcW w:w="3968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62F364A3" w14:textId="77777777" w:rsidR="00D43731" w:rsidRPr="00D43731" w:rsidRDefault="00D43731" w:rsidP="00B8016A">
            <w:pPr>
              <w:rPr>
                <w:rFonts w:ascii="Times New Roman" w:hAnsi="Times New Roman"/>
                <w:b/>
                <w:bCs/>
                <w:snapToGrid/>
                <w:color w:val="000000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</w:rPr>
              <w:t>SELECT PROGRAM TYPE (X):</w:t>
            </w:r>
          </w:p>
        </w:tc>
        <w:tc>
          <w:tcPr>
            <w:tcW w:w="3435" w:type="dxa"/>
            <w:gridSpan w:val="2"/>
            <w:shd w:val="clear" w:color="auto" w:fill="auto"/>
            <w:vAlign w:val="center"/>
            <w:hideMark/>
          </w:tcPr>
          <w:p w14:paraId="2E68A5EB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Residential (__)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  <w:hideMark/>
          </w:tcPr>
          <w:p w14:paraId="7FB20701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Non-Residential (__)</w:t>
            </w:r>
          </w:p>
        </w:tc>
      </w:tr>
      <w:tr w:rsidR="00D43731" w:rsidRPr="00F62F35" w14:paraId="13EB6D4F" w14:textId="77777777" w:rsidTr="00B8016A">
        <w:trPr>
          <w:trHeight w:val="312"/>
          <w:jc w:val="center"/>
        </w:trPr>
        <w:tc>
          <w:tcPr>
            <w:tcW w:w="3968" w:type="dxa"/>
            <w:vMerge/>
            <w:shd w:val="clear" w:color="auto" w:fill="BFBFBF" w:themeFill="background1" w:themeFillShade="BF"/>
            <w:vAlign w:val="center"/>
          </w:tcPr>
          <w:p w14:paraId="4A1EA06D" w14:textId="77777777" w:rsidR="00D43731" w:rsidRPr="00D43731" w:rsidRDefault="00D43731" w:rsidP="00B8016A">
            <w:pPr>
              <w:rPr>
                <w:rFonts w:ascii="Times New Roman" w:hAnsi="Times New Roman"/>
                <w:b/>
                <w:bCs/>
                <w:snapToGrid/>
                <w:color w:val="000000"/>
              </w:rPr>
            </w:pPr>
          </w:p>
        </w:tc>
        <w:tc>
          <w:tcPr>
            <w:tcW w:w="3435" w:type="dxa"/>
            <w:gridSpan w:val="2"/>
            <w:shd w:val="clear" w:color="auto" w:fill="auto"/>
            <w:vAlign w:val="center"/>
          </w:tcPr>
          <w:p w14:paraId="13FD4373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Virtual (__)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7611620C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Hybrid (___)</w:t>
            </w:r>
          </w:p>
        </w:tc>
      </w:tr>
      <w:tr w:rsidR="00D43731" w:rsidRPr="00F62F35" w14:paraId="6E100544" w14:textId="77777777" w:rsidTr="00B8016A">
        <w:trPr>
          <w:trHeight w:val="718"/>
          <w:jc w:val="center"/>
        </w:trPr>
        <w:tc>
          <w:tcPr>
            <w:tcW w:w="3968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49CD286B" w14:textId="77777777" w:rsidR="00D43731" w:rsidRPr="00D43731" w:rsidRDefault="00D43731" w:rsidP="00B8016A">
            <w:pPr>
              <w:rPr>
                <w:rFonts w:ascii="Times New Roman" w:hAnsi="Times New Roman"/>
                <w:b/>
                <w:bCs/>
                <w:snapToGrid/>
                <w:color w:val="000000"/>
              </w:rPr>
            </w:pPr>
            <w:r w:rsidRPr="00D43731">
              <w:rPr>
                <w:rFonts w:ascii="Times New Roman" w:hAnsi="Times New Roman"/>
                <w:b/>
                <w:bCs/>
                <w:snapToGrid/>
                <w:color w:val="000000"/>
              </w:rPr>
              <w:t xml:space="preserve">SELECT GRADE LEVEL (X): </w:t>
            </w:r>
          </w:p>
        </w:tc>
        <w:tc>
          <w:tcPr>
            <w:tcW w:w="3435" w:type="dxa"/>
            <w:gridSpan w:val="2"/>
            <w:shd w:val="clear" w:color="auto" w:fill="auto"/>
            <w:vAlign w:val="center"/>
            <w:hideMark/>
          </w:tcPr>
          <w:p w14:paraId="5E947DF7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Junior High School (or Middle; Grades 7-8; 7-9)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  <w:hideMark/>
          </w:tcPr>
          <w:p w14:paraId="01B1588E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High School</w:t>
            </w:r>
          </w:p>
          <w:p w14:paraId="0B9F01AD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(Grades 9-12; 10-12)</w:t>
            </w:r>
          </w:p>
        </w:tc>
      </w:tr>
      <w:tr w:rsidR="00D43731" w:rsidRPr="00F62F35" w14:paraId="2DD137DA" w14:textId="77777777" w:rsidTr="00B8016A">
        <w:trPr>
          <w:trHeight w:val="177"/>
          <w:jc w:val="center"/>
        </w:trPr>
        <w:tc>
          <w:tcPr>
            <w:tcW w:w="3968" w:type="dxa"/>
            <w:vMerge/>
            <w:shd w:val="clear" w:color="auto" w:fill="BFBFBF" w:themeFill="background1" w:themeFillShade="BF"/>
            <w:vAlign w:val="center"/>
            <w:hideMark/>
          </w:tcPr>
          <w:p w14:paraId="77A6F41B" w14:textId="77777777" w:rsidR="00D43731" w:rsidRPr="00F62F35" w:rsidRDefault="00D43731" w:rsidP="00B8016A">
            <w:pPr>
              <w:rPr>
                <w:b/>
                <w:bCs/>
                <w:szCs w:val="24"/>
              </w:rPr>
            </w:pPr>
          </w:p>
        </w:tc>
        <w:tc>
          <w:tcPr>
            <w:tcW w:w="3435" w:type="dxa"/>
            <w:gridSpan w:val="2"/>
            <w:shd w:val="clear" w:color="auto" w:fill="auto"/>
            <w:vAlign w:val="center"/>
          </w:tcPr>
          <w:p w14:paraId="5AEFAED0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(__)</w:t>
            </w:r>
          </w:p>
        </w:tc>
        <w:tc>
          <w:tcPr>
            <w:tcW w:w="2392" w:type="dxa"/>
            <w:gridSpan w:val="2"/>
            <w:shd w:val="clear" w:color="auto" w:fill="auto"/>
            <w:vAlign w:val="center"/>
          </w:tcPr>
          <w:p w14:paraId="381236E8" w14:textId="77777777" w:rsidR="00D43731" w:rsidRPr="00A8075C" w:rsidRDefault="00D43731" w:rsidP="00A8075C">
            <w:pPr>
              <w:widowControl/>
              <w:jc w:val="center"/>
              <w:rPr>
                <w:rFonts w:ascii="Times New Roman" w:hAnsi="Times New Roman"/>
                <w:b/>
                <w:snapToGrid/>
                <w:color w:val="000000"/>
                <w:szCs w:val="24"/>
              </w:rPr>
            </w:pPr>
            <w:r w:rsidRPr="00A8075C">
              <w:rPr>
                <w:rFonts w:ascii="Times New Roman" w:hAnsi="Times New Roman"/>
                <w:b/>
                <w:snapToGrid/>
                <w:color w:val="000000"/>
                <w:szCs w:val="24"/>
              </w:rPr>
              <w:t>(__)</w:t>
            </w:r>
          </w:p>
        </w:tc>
      </w:tr>
    </w:tbl>
    <w:p w14:paraId="4E586A4E" w14:textId="77777777" w:rsidR="00D43731" w:rsidRDefault="00D43731" w:rsidP="00D43731">
      <w:pPr>
        <w:rPr>
          <w:b/>
          <w:szCs w:val="24"/>
        </w:rPr>
      </w:pPr>
      <w:bookmarkStart w:id="2" w:name="_Toc125475262"/>
    </w:p>
    <w:p w14:paraId="30F31072" w14:textId="6F4A8843" w:rsidR="00D43731" w:rsidRPr="00A8075C" w:rsidRDefault="00A8075C" w:rsidP="00A8075C">
      <w:pPr>
        <w:widowControl/>
        <w:spacing w:after="120"/>
        <w:rPr>
          <w:rFonts w:ascii="Times New Roman" w:hAnsi="Times New Roman"/>
          <w:b/>
          <w:szCs w:val="24"/>
        </w:rPr>
      </w:pPr>
      <w:r w:rsidRPr="00A8075C">
        <w:rPr>
          <w:rFonts w:ascii="Times New Roman" w:hAnsi="Times New Roman"/>
          <w:b/>
          <w:szCs w:val="24"/>
        </w:rPr>
        <w:t>SECTION B:  PROGRAM OVERVIEW</w:t>
      </w:r>
    </w:p>
    <w:p w14:paraId="77CAC4A5" w14:textId="4F393799" w:rsidR="00D43731" w:rsidRPr="00A8075C" w:rsidRDefault="00D43731" w:rsidP="00A8075C">
      <w:pPr>
        <w:widowControl/>
        <w:spacing w:after="240"/>
        <w:rPr>
          <w:rFonts w:ascii="Times New Roman" w:hAnsi="Times New Roman"/>
          <w:szCs w:val="24"/>
        </w:rPr>
      </w:pPr>
      <w:r w:rsidRPr="00A8075C">
        <w:rPr>
          <w:rFonts w:ascii="Times New Roman" w:hAnsi="Times New Roman"/>
          <w:szCs w:val="24"/>
        </w:rPr>
        <w:t>Host site must provide an abstract of how it plans to implement this year’s NSTI program. (What, who, when, where</w:t>
      </w:r>
      <w:r w:rsidR="005C3F97">
        <w:rPr>
          <w:rFonts w:ascii="Times New Roman" w:hAnsi="Times New Roman"/>
          <w:szCs w:val="24"/>
        </w:rPr>
        <w:t>,</w:t>
      </w:r>
      <w:r w:rsidRPr="00A8075C">
        <w:rPr>
          <w:rFonts w:ascii="Times New Roman" w:hAnsi="Times New Roman"/>
          <w:szCs w:val="24"/>
        </w:rPr>
        <w:t xml:space="preserve"> and how).  The abstract should address program objectives explained in Attachment 2 of the Call for Statements of Work memorandum and include specific measures. Include a description of curriculum, specific field trips planned, and examples of planned enhancement activities and activity schedule. Exclude history information.</w:t>
      </w:r>
    </w:p>
    <w:p w14:paraId="38E6E8F9" w14:textId="30D5692F" w:rsidR="00D43731" w:rsidRPr="00A8075C" w:rsidRDefault="00A8075C" w:rsidP="00A8075C">
      <w:pPr>
        <w:widowControl/>
        <w:spacing w:after="120"/>
        <w:rPr>
          <w:rFonts w:ascii="Times New Roman" w:hAnsi="Times New Roman"/>
          <w:b/>
          <w:szCs w:val="24"/>
        </w:rPr>
      </w:pPr>
      <w:r w:rsidRPr="00A8075C">
        <w:rPr>
          <w:rFonts w:ascii="Times New Roman" w:hAnsi="Times New Roman"/>
          <w:b/>
          <w:szCs w:val="24"/>
        </w:rPr>
        <w:t>SECTION C:  PROGRAM ADMINISTRATION</w:t>
      </w:r>
    </w:p>
    <w:p w14:paraId="0D847C31" w14:textId="77777777" w:rsidR="00D43731" w:rsidRPr="00A8075C" w:rsidRDefault="00D43731" w:rsidP="00484084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 xml:space="preserve">Recruitment and Student Selection Procedures </w:t>
      </w:r>
    </w:p>
    <w:p w14:paraId="2E9D0E36" w14:textId="77777777" w:rsidR="00D43731" w:rsidRPr="00A8075C" w:rsidRDefault="00D43731" w:rsidP="00E00899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Staffing Requirements (Table-A)</w:t>
      </w:r>
    </w:p>
    <w:p w14:paraId="5A37001D" w14:textId="77777777" w:rsidR="00D43731" w:rsidRPr="00A8075C" w:rsidRDefault="00D43731" w:rsidP="00E00899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Intermodal Advisory Committee (Table-B)</w:t>
      </w:r>
    </w:p>
    <w:p w14:paraId="0B0C31DA" w14:textId="77777777" w:rsidR="00D43731" w:rsidRPr="00A8075C" w:rsidRDefault="00D43731" w:rsidP="00E00899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Specific-Named Partners (Table-C)</w:t>
      </w:r>
    </w:p>
    <w:p w14:paraId="6DE13F73" w14:textId="77777777" w:rsidR="00D43731" w:rsidRPr="00A8075C" w:rsidRDefault="00D43731" w:rsidP="00E00899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Implementation Plan - (Table-D)</w:t>
      </w:r>
    </w:p>
    <w:p w14:paraId="754C1503" w14:textId="77777777" w:rsidR="00D43731" w:rsidRPr="00A8075C" w:rsidRDefault="00D43731" w:rsidP="00E00899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Program Cost Excel Budget Spread Sheet (Table-E, PDFs not accepted)</w:t>
      </w:r>
    </w:p>
    <w:p w14:paraId="02CF0636" w14:textId="77777777" w:rsidR="00D43731" w:rsidRPr="00A8075C" w:rsidRDefault="00D43731" w:rsidP="00E00899">
      <w:pPr>
        <w:widowControl/>
        <w:numPr>
          <w:ilvl w:val="0"/>
          <w:numId w:val="3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Program Curriculum (STEM-Focused); must include activity schedule</w:t>
      </w:r>
    </w:p>
    <w:p w14:paraId="5B2DEB4E" w14:textId="77777777" w:rsidR="00D43731" w:rsidRPr="00A8075C" w:rsidRDefault="00D43731" w:rsidP="00484084">
      <w:pPr>
        <w:widowControl/>
        <w:numPr>
          <w:ilvl w:val="1"/>
          <w:numId w:val="2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 xml:space="preserve">Academic </w:t>
      </w:r>
    </w:p>
    <w:p w14:paraId="0BA8F731" w14:textId="77777777" w:rsidR="00D43731" w:rsidRPr="00A8075C" w:rsidRDefault="00D43731" w:rsidP="00484084">
      <w:pPr>
        <w:widowControl/>
        <w:numPr>
          <w:ilvl w:val="1"/>
          <w:numId w:val="2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 xml:space="preserve">Enhancement </w:t>
      </w:r>
    </w:p>
    <w:p w14:paraId="6C1FD3D6" w14:textId="77777777" w:rsidR="00D43731" w:rsidRPr="00A8075C" w:rsidRDefault="00D43731" w:rsidP="00484084">
      <w:pPr>
        <w:widowControl/>
        <w:numPr>
          <w:ilvl w:val="1"/>
          <w:numId w:val="2"/>
        </w:numPr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Sports/Recreation (only for residential programs)</w:t>
      </w:r>
    </w:p>
    <w:p w14:paraId="1C0EAC0F" w14:textId="77777777" w:rsidR="00D43731" w:rsidRPr="00A8075C" w:rsidRDefault="00D43731" w:rsidP="00744A7F">
      <w:pPr>
        <w:widowControl/>
        <w:numPr>
          <w:ilvl w:val="1"/>
          <w:numId w:val="2"/>
        </w:numPr>
        <w:spacing w:after="120"/>
        <w:rPr>
          <w:rFonts w:ascii="Times New Roman" w:hAnsi="Times New Roman"/>
          <w:bCs/>
          <w:szCs w:val="24"/>
        </w:rPr>
      </w:pPr>
      <w:r w:rsidRPr="00A8075C">
        <w:rPr>
          <w:rFonts w:ascii="Times New Roman" w:hAnsi="Times New Roman"/>
          <w:bCs/>
          <w:szCs w:val="24"/>
        </w:rPr>
        <w:t>Follow-up Survey of Students</w:t>
      </w:r>
    </w:p>
    <w:p w14:paraId="79EB83E7" w14:textId="77777777" w:rsidR="00D43731" w:rsidRPr="00A8075C" w:rsidRDefault="00D43731" w:rsidP="00A8075C">
      <w:pPr>
        <w:widowControl/>
        <w:spacing w:after="240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A8075C">
        <w:rPr>
          <w:rFonts w:ascii="Times New Roman" w:hAnsi="Times New Roman"/>
          <w:b/>
          <w:bCs/>
          <w:i/>
          <w:iCs/>
          <w:sz w:val="22"/>
          <w:szCs w:val="22"/>
        </w:rPr>
        <w:t>Note:  Please review your application to ensure it is accurate &amp; complete the Excel budget spreadsheet.</w:t>
      </w:r>
    </w:p>
    <w:p w14:paraId="5B30278F" w14:textId="77777777" w:rsidR="00D43731" w:rsidRPr="00A8075C" w:rsidRDefault="00D43731" w:rsidP="00A8075C">
      <w:pPr>
        <w:widowControl/>
        <w:spacing w:after="120"/>
        <w:rPr>
          <w:rFonts w:ascii="Times New Roman" w:hAnsi="Times New Roman"/>
          <w:b/>
          <w:iCs/>
          <w:sz w:val="22"/>
          <w:szCs w:val="22"/>
        </w:rPr>
      </w:pPr>
      <w:r w:rsidRPr="00A8075C">
        <w:rPr>
          <w:rFonts w:ascii="Times New Roman" w:hAnsi="Times New Roman"/>
          <w:b/>
          <w:iCs/>
          <w:sz w:val="22"/>
          <w:szCs w:val="22"/>
        </w:rPr>
        <w:t>Host Site representative with authority to APPROVE this Statement of Work (Type information):</w:t>
      </w:r>
    </w:p>
    <w:p w14:paraId="616A6F7D" w14:textId="77777777" w:rsidR="00D43731" w:rsidRPr="00A8075C" w:rsidRDefault="00D43731" w:rsidP="00A8075C">
      <w:pPr>
        <w:widowControl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Name: ______________________________________________</w:t>
      </w:r>
    </w:p>
    <w:p w14:paraId="4B4406BF" w14:textId="77777777" w:rsidR="00D43731" w:rsidRPr="00A8075C" w:rsidRDefault="00D43731" w:rsidP="00A8075C">
      <w:pPr>
        <w:widowControl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Title:   ______________________________________________</w:t>
      </w:r>
    </w:p>
    <w:p w14:paraId="0BC39C4A" w14:textId="77777777" w:rsidR="00D43731" w:rsidRPr="00A8075C" w:rsidRDefault="00D43731" w:rsidP="00A8075C">
      <w:pPr>
        <w:widowControl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Date: ______________________</w:t>
      </w:r>
    </w:p>
    <w:p w14:paraId="6A4F809F" w14:textId="77777777" w:rsidR="00D43731" w:rsidRPr="002F1DF5" w:rsidRDefault="00D43731" w:rsidP="00D43731">
      <w:pPr>
        <w:jc w:val="both"/>
        <w:rPr>
          <w:bCs/>
          <w:iCs/>
        </w:rPr>
      </w:pPr>
    </w:p>
    <w:p w14:paraId="07064761" w14:textId="77777777" w:rsidR="00D43731" w:rsidRPr="00A8075C" w:rsidRDefault="00D43731" w:rsidP="00A8075C">
      <w:pPr>
        <w:widowControl/>
        <w:spacing w:after="120"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The proposed work plan and budget has been reviewed.  By signing this, we agree that this meets all the requirement identified in the most recent desk reference:</w:t>
      </w:r>
    </w:p>
    <w:p w14:paraId="16ED1222" w14:textId="77777777" w:rsidR="00D43731" w:rsidRPr="00A8075C" w:rsidRDefault="00D43731" w:rsidP="00A8075C">
      <w:pPr>
        <w:widowControl/>
        <w:spacing w:after="120"/>
        <w:rPr>
          <w:rFonts w:ascii="Times New Roman" w:hAnsi="Times New Roman"/>
          <w:b/>
          <w:iCs/>
          <w:sz w:val="22"/>
          <w:szCs w:val="22"/>
        </w:rPr>
      </w:pPr>
      <w:r w:rsidRPr="00A8075C">
        <w:rPr>
          <w:rFonts w:ascii="Times New Roman" w:hAnsi="Times New Roman"/>
          <w:b/>
          <w:iCs/>
          <w:sz w:val="22"/>
          <w:szCs w:val="22"/>
        </w:rPr>
        <w:t>State DOT representative with authority to APPROVE this Statement of Work (Type information):</w:t>
      </w:r>
    </w:p>
    <w:p w14:paraId="1FDD572E" w14:textId="77777777" w:rsidR="00D43731" w:rsidRPr="00A8075C" w:rsidRDefault="00D43731" w:rsidP="00A8075C">
      <w:pPr>
        <w:widowControl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Name: ______________________________________________</w:t>
      </w:r>
    </w:p>
    <w:p w14:paraId="0966355D" w14:textId="77777777" w:rsidR="00D43731" w:rsidRPr="00A8075C" w:rsidRDefault="00D43731" w:rsidP="00A8075C">
      <w:pPr>
        <w:widowControl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Title:   ______________________________________________</w:t>
      </w:r>
    </w:p>
    <w:p w14:paraId="3119E65C" w14:textId="77777777" w:rsidR="00D43731" w:rsidRPr="00A8075C" w:rsidRDefault="00D43731" w:rsidP="00A8075C">
      <w:pPr>
        <w:widowControl/>
        <w:rPr>
          <w:rFonts w:ascii="Times New Roman" w:hAnsi="Times New Roman"/>
          <w:bCs/>
          <w:iCs/>
          <w:sz w:val="22"/>
          <w:szCs w:val="22"/>
        </w:rPr>
      </w:pPr>
      <w:r w:rsidRPr="00A8075C">
        <w:rPr>
          <w:rFonts w:ascii="Times New Roman" w:hAnsi="Times New Roman"/>
          <w:bCs/>
          <w:iCs/>
          <w:sz w:val="22"/>
          <w:szCs w:val="22"/>
        </w:rPr>
        <w:t>Date: ______________________</w:t>
      </w:r>
    </w:p>
    <w:p w14:paraId="49A72C64" w14:textId="77777777" w:rsidR="00D43731" w:rsidRDefault="00D43731" w:rsidP="00D43731">
      <w:pPr>
        <w:pBdr>
          <w:bottom w:val="single" w:sz="12" w:space="1" w:color="auto"/>
        </w:pBdr>
        <w:jc w:val="both"/>
        <w:rPr>
          <w:szCs w:val="24"/>
        </w:rPr>
      </w:pPr>
    </w:p>
    <w:p w14:paraId="2D5ED16B" w14:textId="77777777" w:rsidR="00D43731" w:rsidRPr="00A8075C" w:rsidRDefault="00D43731" w:rsidP="00A8075C">
      <w:pPr>
        <w:widowControl/>
        <w:shd w:val="clear" w:color="auto" w:fill="D9D9D9" w:themeFill="background1" w:themeFillShade="D9"/>
        <w:jc w:val="center"/>
        <w:rPr>
          <w:rFonts w:ascii="Times New Roman" w:hAnsi="Times New Roman"/>
          <w:b/>
          <w:bCs/>
          <w:sz w:val="28"/>
          <w:szCs w:val="28"/>
        </w:rPr>
      </w:pPr>
      <w:r w:rsidRPr="00A8075C">
        <w:rPr>
          <w:rFonts w:ascii="Times New Roman" w:hAnsi="Times New Roman"/>
          <w:b/>
          <w:bCs/>
          <w:sz w:val="28"/>
          <w:szCs w:val="28"/>
        </w:rPr>
        <w:t>Internal Use Only</w:t>
      </w:r>
    </w:p>
    <w:p w14:paraId="2994CE96" w14:textId="77777777" w:rsidR="00D43731" w:rsidRPr="00A8075C" w:rsidRDefault="00D43731" w:rsidP="00A8075C">
      <w:pPr>
        <w:widowControl/>
        <w:shd w:val="clear" w:color="auto" w:fill="D9D9D9" w:themeFill="background1" w:themeFillShade="D9"/>
        <w:spacing w:after="120"/>
        <w:rPr>
          <w:rFonts w:ascii="Times New Roman" w:hAnsi="Times New Roman"/>
          <w:sz w:val="22"/>
          <w:szCs w:val="22"/>
        </w:rPr>
      </w:pPr>
      <w:r w:rsidRPr="00A8075C">
        <w:rPr>
          <w:rFonts w:ascii="Times New Roman" w:hAnsi="Times New Roman"/>
          <w:sz w:val="22"/>
          <w:szCs w:val="22"/>
        </w:rPr>
        <w:t>The Division Office has reviewed the Host Site package.  The proposed SOW and all required supporting documentation has been reviewed.  The submission is:</w:t>
      </w:r>
    </w:p>
    <w:p w14:paraId="4CC62CBA" w14:textId="77777777" w:rsidR="00D43731" w:rsidRPr="00A8075C" w:rsidRDefault="00D43731" w:rsidP="00A8075C">
      <w:pPr>
        <w:widowControl/>
        <w:shd w:val="clear" w:color="auto" w:fill="D9D9D9" w:themeFill="background1" w:themeFillShade="D9"/>
        <w:spacing w:after="120"/>
        <w:rPr>
          <w:rFonts w:ascii="Times New Roman" w:hAnsi="Times New Roman"/>
          <w:sz w:val="22"/>
          <w:szCs w:val="22"/>
        </w:rPr>
      </w:pPr>
      <w:r w:rsidRPr="00A8075C">
        <w:rPr>
          <w:rFonts w:ascii="Times New Roman" w:hAnsi="Times New Roman"/>
          <w:sz w:val="22"/>
          <w:szCs w:val="22"/>
        </w:rPr>
        <w:t>___ Recommended for approval.</w:t>
      </w:r>
    </w:p>
    <w:p w14:paraId="69AECC69" w14:textId="77777777" w:rsidR="00D43731" w:rsidRPr="00A8075C" w:rsidRDefault="00D43731" w:rsidP="00A8075C">
      <w:pPr>
        <w:widowControl/>
        <w:shd w:val="clear" w:color="auto" w:fill="D9D9D9" w:themeFill="background1" w:themeFillShade="D9"/>
        <w:spacing w:after="120"/>
        <w:rPr>
          <w:rFonts w:ascii="Times New Roman" w:hAnsi="Times New Roman"/>
          <w:sz w:val="22"/>
          <w:szCs w:val="22"/>
        </w:rPr>
      </w:pPr>
      <w:r w:rsidRPr="00A8075C">
        <w:rPr>
          <w:rFonts w:ascii="Times New Roman" w:hAnsi="Times New Roman"/>
          <w:sz w:val="22"/>
          <w:szCs w:val="22"/>
        </w:rPr>
        <w:t>___ Not recommended for approval.</w:t>
      </w:r>
    </w:p>
    <w:p w14:paraId="71E4C71C" w14:textId="77777777" w:rsidR="00D43731" w:rsidRPr="00A8075C" w:rsidRDefault="00D43731" w:rsidP="00A8075C">
      <w:pPr>
        <w:widowControl/>
        <w:shd w:val="clear" w:color="auto" w:fill="D9D9D9" w:themeFill="background1" w:themeFillShade="D9"/>
        <w:spacing w:after="120"/>
        <w:rPr>
          <w:rFonts w:ascii="Times New Roman" w:hAnsi="Times New Roman"/>
          <w:sz w:val="22"/>
          <w:szCs w:val="22"/>
        </w:rPr>
      </w:pPr>
      <w:r w:rsidRPr="00A8075C">
        <w:rPr>
          <w:rFonts w:ascii="Times New Roman" w:hAnsi="Times New Roman"/>
          <w:sz w:val="22"/>
          <w:szCs w:val="22"/>
        </w:rPr>
        <w:t>Name: ______________________________________________   Date: _________________</w:t>
      </w:r>
    </w:p>
    <w:p w14:paraId="70B77DBF" w14:textId="77777777" w:rsidR="00D43731" w:rsidRPr="00A8075C" w:rsidRDefault="00D43731" w:rsidP="00A8075C">
      <w:pPr>
        <w:widowControl/>
        <w:shd w:val="clear" w:color="auto" w:fill="D9D9D9" w:themeFill="background1" w:themeFillShade="D9"/>
        <w:spacing w:after="120"/>
        <w:rPr>
          <w:rFonts w:ascii="Times New Roman" w:hAnsi="Times New Roman"/>
          <w:sz w:val="22"/>
          <w:szCs w:val="22"/>
        </w:rPr>
      </w:pPr>
      <w:r w:rsidRPr="00A8075C">
        <w:rPr>
          <w:rFonts w:ascii="Times New Roman" w:hAnsi="Times New Roman"/>
          <w:sz w:val="22"/>
          <w:szCs w:val="22"/>
        </w:rPr>
        <w:t>Signature: ___________________________________________</w:t>
      </w:r>
    </w:p>
    <w:p w14:paraId="4A5FFCE6" w14:textId="5517F048" w:rsidR="00D43731" w:rsidRPr="00A8075C" w:rsidRDefault="00D43731" w:rsidP="00A8075C">
      <w:pPr>
        <w:widowControl/>
        <w:shd w:val="clear" w:color="auto" w:fill="D9D9D9" w:themeFill="background1" w:themeFillShade="D9"/>
        <w:rPr>
          <w:rFonts w:ascii="Times New Roman" w:hAnsi="Times New Roman"/>
          <w:b/>
          <w:i/>
          <w:szCs w:val="24"/>
        </w:rPr>
      </w:pPr>
      <w:r w:rsidRPr="00A8075C">
        <w:rPr>
          <w:rFonts w:ascii="Times New Roman" w:hAnsi="Times New Roman"/>
          <w:b/>
          <w:i/>
          <w:szCs w:val="24"/>
        </w:rPr>
        <w:t>Civil Rights Specialist: Please convert this document to PDF and sign using YOUR electronic signature within Adobe.</w:t>
      </w:r>
      <w:bookmarkEnd w:id="2"/>
    </w:p>
    <w:p w14:paraId="28336019" w14:textId="77777777" w:rsidR="00D43731" w:rsidRPr="00D43731" w:rsidRDefault="00D43731" w:rsidP="00A8075C">
      <w:pPr>
        <w:widowControl/>
        <w:shd w:val="clear" w:color="auto" w:fill="D9D9D9" w:themeFill="background1" w:themeFillShade="D9"/>
        <w:rPr>
          <w:rFonts w:ascii="Times New Roman" w:hAnsi="Times New Roman"/>
          <w:b/>
          <w:iCs/>
          <w:szCs w:val="24"/>
        </w:rPr>
      </w:pPr>
    </w:p>
    <w:sectPr w:rsidR="00D43731" w:rsidRPr="00D43731" w:rsidSect="0058211C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1440" w:bottom="180" w:left="144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DB51E" w14:textId="77777777" w:rsidR="006D26C2" w:rsidRDefault="006D26C2">
      <w:r>
        <w:separator/>
      </w:r>
    </w:p>
  </w:endnote>
  <w:endnote w:type="continuationSeparator" w:id="0">
    <w:p w14:paraId="10390043" w14:textId="77777777" w:rsidR="006D26C2" w:rsidRDefault="006D26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C5EB2" w14:textId="77777777" w:rsidR="0000045F" w:rsidRDefault="0000045F" w:rsidP="000D28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2C5EB3" w14:textId="77777777" w:rsidR="0000045F" w:rsidRDefault="0000045F">
    <w:pPr>
      <w:pStyle w:val="Footer"/>
    </w:pPr>
  </w:p>
  <w:p w14:paraId="7FB61C39" w14:textId="77777777" w:rsidR="00AA7BFD" w:rsidRDefault="00AA7BFD"/>
  <w:p w14:paraId="2217BEFF" w14:textId="77777777" w:rsidR="00AA7BFD" w:rsidRDefault="00AA7B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C5EB4" w14:textId="324FEF4E" w:rsidR="0000045F" w:rsidRPr="001542EE" w:rsidRDefault="0000045F">
    <w:pPr>
      <w:pStyle w:val="Footer"/>
      <w:jc w:val="right"/>
      <w:rPr>
        <w:rFonts w:ascii="Times New Roman" w:hAnsi="Times New Roman"/>
      </w:rPr>
    </w:pPr>
    <w:r w:rsidRPr="001542EE">
      <w:rPr>
        <w:rFonts w:ascii="Times New Roman" w:hAnsi="Times New Roman"/>
      </w:rPr>
      <w:t xml:space="preserve">Page | </w:t>
    </w:r>
    <w:r w:rsidR="00384A7E">
      <w:fldChar w:fldCharType="begin"/>
    </w:r>
    <w:r w:rsidR="00384A7E">
      <w:instrText xml:space="preserve"> PAGE   \* MERGEFORMAT </w:instrText>
    </w:r>
    <w:r w:rsidR="00384A7E">
      <w:fldChar w:fldCharType="separate"/>
    </w:r>
    <w:r w:rsidR="003730F8" w:rsidRPr="003730F8">
      <w:rPr>
        <w:rFonts w:ascii="Times New Roman" w:hAnsi="Times New Roman"/>
        <w:noProof/>
      </w:rPr>
      <w:t>2</w:t>
    </w:r>
    <w:r w:rsidR="00384A7E">
      <w:rPr>
        <w:rFonts w:ascii="Times New Roman" w:hAnsi="Times New Roman"/>
        <w:noProof/>
      </w:rPr>
      <w:fldChar w:fldCharType="end"/>
    </w:r>
    <w:r w:rsidRPr="001542EE">
      <w:rPr>
        <w:rFonts w:ascii="Times New Roman" w:hAnsi="Times New Roman"/>
      </w:rPr>
      <w:t xml:space="preserve"> </w:t>
    </w:r>
  </w:p>
  <w:p w14:paraId="59B21830" w14:textId="77777777" w:rsidR="00AA7BFD" w:rsidRDefault="00AA7BF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C5EB6" w14:textId="77777777" w:rsidR="0000045F" w:rsidRDefault="0000045F" w:rsidP="00885B3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BAA71" w14:textId="77777777" w:rsidR="006D26C2" w:rsidRDefault="006D26C2">
      <w:r>
        <w:separator/>
      </w:r>
    </w:p>
  </w:footnote>
  <w:footnote w:type="continuationSeparator" w:id="0">
    <w:p w14:paraId="02EFDB16" w14:textId="77777777" w:rsidR="006D26C2" w:rsidRDefault="006D26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0" w:type="dxa"/>
      <w:tblLayout w:type="fixed"/>
      <w:tblLook w:val="06A0" w:firstRow="1" w:lastRow="0" w:firstColumn="1" w:lastColumn="0" w:noHBand="1" w:noVBand="1"/>
    </w:tblPr>
    <w:tblGrid>
      <w:gridCol w:w="9990"/>
    </w:tblGrid>
    <w:tr w:rsidR="00245EB6" w14:paraId="13B4E098" w14:textId="77777777" w:rsidTr="00A06E38">
      <w:trPr>
        <w:trHeight w:val="360"/>
      </w:trPr>
      <w:tc>
        <w:tcPr>
          <w:tcW w:w="9990" w:type="dxa"/>
        </w:tcPr>
        <w:tbl>
          <w:tblPr>
            <w:tblW w:w="9810" w:type="dxa"/>
            <w:tblLayout w:type="fixed"/>
            <w:tblLook w:val="06A0" w:firstRow="1" w:lastRow="0" w:firstColumn="1" w:lastColumn="0" w:noHBand="1" w:noVBand="1"/>
          </w:tblPr>
          <w:tblGrid>
            <w:gridCol w:w="9810"/>
          </w:tblGrid>
          <w:tr w:rsidR="00A06E38" w14:paraId="19DCB89E" w14:textId="77777777" w:rsidTr="006F2EAD">
            <w:tc>
              <w:tcPr>
                <w:tcW w:w="9810" w:type="dxa"/>
              </w:tcPr>
              <w:p w14:paraId="6E8C5D1B" w14:textId="77777777" w:rsidR="00A06E38" w:rsidRPr="00A06E38" w:rsidRDefault="00A06E38" w:rsidP="00A06E38">
                <w:pPr>
                  <w:pStyle w:val="Header"/>
                  <w:ind w:right="-115"/>
                  <w:jc w:val="center"/>
                  <w:rPr>
                    <w:rFonts w:asciiTheme="minorHAnsi" w:hAnsiTheme="minorHAnsi" w:cstheme="minorHAnsi"/>
                    <w:b/>
                    <w:bCs/>
                    <w:sz w:val="32"/>
                    <w:szCs w:val="32"/>
                  </w:rPr>
                </w:pPr>
                <w:r w:rsidRPr="00A06E38">
                  <w:rPr>
                    <w:rFonts w:asciiTheme="minorHAnsi" w:hAnsiTheme="minorHAnsi" w:cstheme="minorHAnsi"/>
                    <w:b/>
                    <w:bCs/>
                    <w:sz w:val="32"/>
                    <w:szCs w:val="32"/>
                  </w:rPr>
                  <w:t>PLEASE DO NOT ADD GRAPHICS, COVER SHEETS OR TABLE OF CONTENTS</w:t>
                </w:r>
              </w:p>
            </w:tc>
          </w:tr>
        </w:tbl>
        <w:p w14:paraId="3996C0B9" w14:textId="25C415FD" w:rsidR="00245EB6" w:rsidRDefault="00245EB6" w:rsidP="00245EB6">
          <w:pPr>
            <w:pStyle w:val="Header"/>
            <w:ind w:right="-115"/>
            <w:jc w:val="center"/>
          </w:pPr>
        </w:p>
      </w:tc>
    </w:tr>
  </w:tbl>
  <w:p w14:paraId="667633DC" w14:textId="0BF1A3BA" w:rsidR="00245EB6" w:rsidRDefault="00245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0" w:type="dxa"/>
      <w:tblInd w:w="-180" w:type="dxa"/>
      <w:tblLayout w:type="fixed"/>
      <w:tblLook w:val="06A0" w:firstRow="1" w:lastRow="0" w:firstColumn="1" w:lastColumn="0" w:noHBand="1" w:noVBand="1"/>
    </w:tblPr>
    <w:tblGrid>
      <w:gridCol w:w="9810"/>
    </w:tblGrid>
    <w:tr w:rsidR="00245EB6" w14:paraId="2F5D285F" w14:textId="77777777" w:rsidTr="00A06E38">
      <w:tc>
        <w:tcPr>
          <w:tcW w:w="9810" w:type="dxa"/>
        </w:tcPr>
        <w:p w14:paraId="475C9D20" w14:textId="62F629F1" w:rsidR="00245EB6" w:rsidRPr="00A06E38" w:rsidRDefault="00245EB6" w:rsidP="00245EB6">
          <w:pPr>
            <w:pStyle w:val="Header"/>
            <w:ind w:right="-115"/>
            <w:jc w:val="center"/>
            <w:rPr>
              <w:rFonts w:asciiTheme="minorHAnsi" w:hAnsiTheme="minorHAnsi" w:cstheme="minorHAnsi"/>
              <w:b/>
              <w:bCs/>
              <w:sz w:val="32"/>
              <w:szCs w:val="32"/>
            </w:rPr>
          </w:pPr>
          <w:r w:rsidRPr="00A06E38">
            <w:rPr>
              <w:rFonts w:asciiTheme="minorHAnsi" w:hAnsiTheme="minorHAnsi" w:cstheme="minorHAnsi"/>
              <w:b/>
              <w:bCs/>
              <w:sz w:val="32"/>
              <w:szCs w:val="32"/>
            </w:rPr>
            <w:t>PLEASE DO NOT ADD GRAPHICS</w:t>
          </w:r>
          <w:r w:rsidR="004002FD" w:rsidRPr="00A06E38">
            <w:rPr>
              <w:rFonts w:asciiTheme="minorHAnsi" w:hAnsiTheme="minorHAnsi" w:cstheme="minorHAnsi"/>
              <w:b/>
              <w:bCs/>
              <w:sz w:val="32"/>
              <w:szCs w:val="32"/>
            </w:rPr>
            <w:t>, COVER SHEETS</w:t>
          </w:r>
          <w:r w:rsidRPr="00A06E38">
            <w:rPr>
              <w:rFonts w:asciiTheme="minorHAnsi" w:hAnsiTheme="minorHAnsi" w:cstheme="minorHAnsi"/>
              <w:b/>
              <w:bCs/>
              <w:sz w:val="32"/>
              <w:szCs w:val="32"/>
            </w:rPr>
            <w:t xml:space="preserve"> OR TABLE OF CONTENTS</w:t>
          </w:r>
        </w:p>
      </w:tc>
    </w:tr>
  </w:tbl>
  <w:p w14:paraId="2EC9EFBB" w14:textId="49642FE9" w:rsidR="00245EB6" w:rsidRDefault="00245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" o:bullet="t">
        <v:imagedata r:id="rId1" o:title="BD21480_"/>
      </v:shape>
    </w:pict>
  </w:numPicBullet>
  <w:abstractNum w:abstractNumId="0" w15:restartNumberingAfterBreak="0">
    <w:nsid w:val="16403EE2"/>
    <w:multiLevelType w:val="hybridMultilevel"/>
    <w:tmpl w:val="964C6B92"/>
    <w:lvl w:ilvl="0" w:tplc="4B0EDA6E">
      <w:start w:val="1"/>
      <w:numFmt w:val="upperLetter"/>
      <w:pStyle w:val="Heading6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E3047F"/>
    <w:multiLevelType w:val="hybridMultilevel"/>
    <w:tmpl w:val="42DEAD0A"/>
    <w:lvl w:ilvl="0" w:tplc="0409000F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/>
        <w:i w:val="0"/>
        <w:color w:val="000000"/>
        <w:sz w:val="24"/>
        <w:szCs w:val="24"/>
      </w:rPr>
    </w:lvl>
    <w:lvl w:ilvl="1" w:tplc="FFFFFFFF">
      <w:start w:val="1"/>
      <w:numFmt w:val="bullet"/>
      <w:lvlText w:val=""/>
      <w:lvlPicBulletId w:val="0"/>
      <w:lvlJc w:val="left"/>
      <w:pPr>
        <w:tabs>
          <w:tab w:val="num" w:pos="1368"/>
        </w:tabs>
        <w:ind w:left="1368" w:hanging="1080"/>
      </w:pPr>
      <w:rPr>
        <w:rFonts w:ascii="Symbol" w:hAnsi="Symbol" w:hint="default"/>
        <w:b/>
        <w:i w:val="0"/>
        <w:color w:val="auto"/>
        <w:sz w:val="20"/>
        <w:szCs w:val="24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221E78"/>
    <w:multiLevelType w:val="hybridMultilevel"/>
    <w:tmpl w:val="2B6409C8"/>
    <w:lvl w:ilvl="0" w:tplc="64E2C27C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Times New Roman Bold" w:hAnsi="Times New Roman Bold" w:hint="default"/>
        <w:b/>
        <w:i w:val="0"/>
        <w:color w:val="000000"/>
        <w:sz w:val="24"/>
        <w:szCs w:val="24"/>
      </w:rPr>
    </w:lvl>
    <w:lvl w:ilvl="1" w:tplc="1154413C">
      <w:start w:val="1"/>
      <w:numFmt w:val="bullet"/>
      <w:lvlText w:val=""/>
      <w:lvlPicBulletId w:val="0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b/>
        <w:i w:val="0"/>
        <w:color w:val="auto"/>
        <w:sz w:val="20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859993">
    <w:abstractNumId w:val="0"/>
  </w:num>
  <w:num w:numId="2" w16cid:durableId="1443305427">
    <w:abstractNumId w:val="2"/>
  </w:num>
  <w:num w:numId="3" w16cid:durableId="178395811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NTM2NjWxtDA3NDBX0lEKTi0uzszPAykwrAUAkEQtWywAAAA="/>
  </w:docVars>
  <w:rsids>
    <w:rsidRoot w:val="009138CC"/>
    <w:rsid w:val="0000045F"/>
    <w:rsid w:val="00004B4E"/>
    <w:rsid w:val="0001734D"/>
    <w:rsid w:val="000408EF"/>
    <w:rsid w:val="000506E2"/>
    <w:rsid w:val="00052145"/>
    <w:rsid w:val="00063E5A"/>
    <w:rsid w:val="000778BB"/>
    <w:rsid w:val="0009417D"/>
    <w:rsid w:val="000A4C42"/>
    <w:rsid w:val="000B04EC"/>
    <w:rsid w:val="000B53DE"/>
    <w:rsid w:val="000D21FF"/>
    <w:rsid w:val="000D28DB"/>
    <w:rsid w:val="000D727F"/>
    <w:rsid w:val="000F7B60"/>
    <w:rsid w:val="00100BC6"/>
    <w:rsid w:val="00106443"/>
    <w:rsid w:val="0011010F"/>
    <w:rsid w:val="0012307E"/>
    <w:rsid w:val="00131F2D"/>
    <w:rsid w:val="00134CCF"/>
    <w:rsid w:val="0014109A"/>
    <w:rsid w:val="001542EE"/>
    <w:rsid w:val="00156087"/>
    <w:rsid w:val="001577F3"/>
    <w:rsid w:val="00157B60"/>
    <w:rsid w:val="00184D2F"/>
    <w:rsid w:val="001B41EE"/>
    <w:rsid w:val="001C0292"/>
    <w:rsid w:val="001D019C"/>
    <w:rsid w:val="001F0235"/>
    <w:rsid w:val="001F7358"/>
    <w:rsid w:val="00200048"/>
    <w:rsid w:val="00200C9E"/>
    <w:rsid w:val="00202091"/>
    <w:rsid w:val="00224C5F"/>
    <w:rsid w:val="00245EB6"/>
    <w:rsid w:val="002951F7"/>
    <w:rsid w:val="002C39E5"/>
    <w:rsid w:val="002D36B8"/>
    <w:rsid w:val="002D3F16"/>
    <w:rsid w:val="002D671E"/>
    <w:rsid w:val="002E0937"/>
    <w:rsid w:val="002F15E0"/>
    <w:rsid w:val="002F1DF5"/>
    <w:rsid w:val="002F49A5"/>
    <w:rsid w:val="0030123B"/>
    <w:rsid w:val="003039D8"/>
    <w:rsid w:val="0030710A"/>
    <w:rsid w:val="003162AB"/>
    <w:rsid w:val="003263CE"/>
    <w:rsid w:val="00335165"/>
    <w:rsid w:val="00341BA4"/>
    <w:rsid w:val="00365788"/>
    <w:rsid w:val="00367170"/>
    <w:rsid w:val="00372DF5"/>
    <w:rsid w:val="003730F8"/>
    <w:rsid w:val="003836A5"/>
    <w:rsid w:val="003849E3"/>
    <w:rsid w:val="00384A7E"/>
    <w:rsid w:val="003949BE"/>
    <w:rsid w:val="003961B4"/>
    <w:rsid w:val="003968AE"/>
    <w:rsid w:val="003B0000"/>
    <w:rsid w:val="003D500F"/>
    <w:rsid w:val="003E5B1B"/>
    <w:rsid w:val="003F25B4"/>
    <w:rsid w:val="0040015F"/>
    <w:rsid w:val="004002FD"/>
    <w:rsid w:val="00405011"/>
    <w:rsid w:val="00412159"/>
    <w:rsid w:val="0042097F"/>
    <w:rsid w:val="0042305A"/>
    <w:rsid w:val="00426968"/>
    <w:rsid w:val="00440563"/>
    <w:rsid w:val="00476FA6"/>
    <w:rsid w:val="00477FF0"/>
    <w:rsid w:val="00484084"/>
    <w:rsid w:val="004A04D1"/>
    <w:rsid w:val="004B1716"/>
    <w:rsid w:val="004B32BD"/>
    <w:rsid w:val="004D1D1B"/>
    <w:rsid w:val="004D3764"/>
    <w:rsid w:val="0051442B"/>
    <w:rsid w:val="00523F44"/>
    <w:rsid w:val="00523F62"/>
    <w:rsid w:val="00535E3D"/>
    <w:rsid w:val="0054154D"/>
    <w:rsid w:val="005552C2"/>
    <w:rsid w:val="00556643"/>
    <w:rsid w:val="00563627"/>
    <w:rsid w:val="00564164"/>
    <w:rsid w:val="0058076A"/>
    <w:rsid w:val="0058211C"/>
    <w:rsid w:val="00585081"/>
    <w:rsid w:val="005C3F97"/>
    <w:rsid w:val="005C6968"/>
    <w:rsid w:val="005D682D"/>
    <w:rsid w:val="005E0BED"/>
    <w:rsid w:val="006028C4"/>
    <w:rsid w:val="00607D38"/>
    <w:rsid w:val="00612963"/>
    <w:rsid w:val="0061445E"/>
    <w:rsid w:val="00626289"/>
    <w:rsid w:val="00637404"/>
    <w:rsid w:val="0064466A"/>
    <w:rsid w:val="006505D5"/>
    <w:rsid w:val="0065796C"/>
    <w:rsid w:val="00665361"/>
    <w:rsid w:val="006705A6"/>
    <w:rsid w:val="0068022B"/>
    <w:rsid w:val="00683420"/>
    <w:rsid w:val="006929D2"/>
    <w:rsid w:val="006A22BB"/>
    <w:rsid w:val="006A611C"/>
    <w:rsid w:val="006B4CCA"/>
    <w:rsid w:val="006B6482"/>
    <w:rsid w:val="006D2429"/>
    <w:rsid w:val="006D26C2"/>
    <w:rsid w:val="006F13CB"/>
    <w:rsid w:val="00711A44"/>
    <w:rsid w:val="007228AA"/>
    <w:rsid w:val="00744A7F"/>
    <w:rsid w:val="00763F5A"/>
    <w:rsid w:val="00775E3D"/>
    <w:rsid w:val="007769E7"/>
    <w:rsid w:val="00777887"/>
    <w:rsid w:val="00780232"/>
    <w:rsid w:val="00783CB9"/>
    <w:rsid w:val="00784391"/>
    <w:rsid w:val="007A095D"/>
    <w:rsid w:val="007B3D4C"/>
    <w:rsid w:val="007D1AF5"/>
    <w:rsid w:val="007F1F53"/>
    <w:rsid w:val="007F5FB9"/>
    <w:rsid w:val="007F79BB"/>
    <w:rsid w:val="00821945"/>
    <w:rsid w:val="00823CAC"/>
    <w:rsid w:val="008266D8"/>
    <w:rsid w:val="008314F0"/>
    <w:rsid w:val="00831B94"/>
    <w:rsid w:val="00841D3E"/>
    <w:rsid w:val="00841F58"/>
    <w:rsid w:val="0085277A"/>
    <w:rsid w:val="00865E56"/>
    <w:rsid w:val="0086715B"/>
    <w:rsid w:val="00870716"/>
    <w:rsid w:val="00870FBB"/>
    <w:rsid w:val="00885B3F"/>
    <w:rsid w:val="00887DE7"/>
    <w:rsid w:val="0089603B"/>
    <w:rsid w:val="008A507E"/>
    <w:rsid w:val="008B0A7C"/>
    <w:rsid w:val="008C6DF0"/>
    <w:rsid w:val="008F07FF"/>
    <w:rsid w:val="0090497E"/>
    <w:rsid w:val="009138CC"/>
    <w:rsid w:val="0092152F"/>
    <w:rsid w:val="00922341"/>
    <w:rsid w:val="0092397E"/>
    <w:rsid w:val="0093114B"/>
    <w:rsid w:val="00933C3B"/>
    <w:rsid w:val="0095297B"/>
    <w:rsid w:val="009550DE"/>
    <w:rsid w:val="00956392"/>
    <w:rsid w:val="00956AB2"/>
    <w:rsid w:val="009749D0"/>
    <w:rsid w:val="00974FE4"/>
    <w:rsid w:val="0097533B"/>
    <w:rsid w:val="009906C1"/>
    <w:rsid w:val="00994425"/>
    <w:rsid w:val="00994475"/>
    <w:rsid w:val="009A58C9"/>
    <w:rsid w:val="009D3BEC"/>
    <w:rsid w:val="009D3D4E"/>
    <w:rsid w:val="009E5FD9"/>
    <w:rsid w:val="009F0669"/>
    <w:rsid w:val="00A00DF0"/>
    <w:rsid w:val="00A06E38"/>
    <w:rsid w:val="00A17063"/>
    <w:rsid w:val="00A20D7F"/>
    <w:rsid w:val="00A26334"/>
    <w:rsid w:val="00A352D9"/>
    <w:rsid w:val="00A50662"/>
    <w:rsid w:val="00A548BC"/>
    <w:rsid w:val="00A8075C"/>
    <w:rsid w:val="00A8531A"/>
    <w:rsid w:val="00A93608"/>
    <w:rsid w:val="00AA7BFD"/>
    <w:rsid w:val="00AB0ECA"/>
    <w:rsid w:val="00AC4B0C"/>
    <w:rsid w:val="00AC6F15"/>
    <w:rsid w:val="00AD0F13"/>
    <w:rsid w:val="00AF5FCF"/>
    <w:rsid w:val="00B04345"/>
    <w:rsid w:val="00B16F4E"/>
    <w:rsid w:val="00B20C8D"/>
    <w:rsid w:val="00B27CCA"/>
    <w:rsid w:val="00B510CF"/>
    <w:rsid w:val="00B81C14"/>
    <w:rsid w:val="00B82F72"/>
    <w:rsid w:val="00B85D40"/>
    <w:rsid w:val="00B9235C"/>
    <w:rsid w:val="00B93C3E"/>
    <w:rsid w:val="00BA3AFE"/>
    <w:rsid w:val="00BB0020"/>
    <w:rsid w:val="00BB1DE3"/>
    <w:rsid w:val="00BD1312"/>
    <w:rsid w:val="00C074C5"/>
    <w:rsid w:val="00C1066E"/>
    <w:rsid w:val="00C12A39"/>
    <w:rsid w:val="00C14455"/>
    <w:rsid w:val="00C24470"/>
    <w:rsid w:val="00C50796"/>
    <w:rsid w:val="00C82808"/>
    <w:rsid w:val="00C86B52"/>
    <w:rsid w:val="00C9314F"/>
    <w:rsid w:val="00CB6853"/>
    <w:rsid w:val="00D1008F"/>
    <w:rsid w:val="00D10BBD"/>
    <w:rsid w:val="00D14462"/>
    <w:rsid w:val="00D14570"/>
    <w:rsid w:val="00D205EB"/>
    <w:rsid w:val="00D43731"/>
    <w:rsid w:val="00D6125C"/>
    <w:rsid w:val="00D6138A"/>
    <w:rsid w:val="00D92D06"/>
    <w:rsid w:val="00D95905"/>
    <w:rsid w:val="00DD2FF6"/>
    <w:rsid w:val="00DE36A3"/>
    <w:rsid w:val="00E00899"/>
    <w:rsid w:val="00E041BD"/>
    <w:rsid w:val="00E15F6B"/>
    <w:rsid w:val="00E507FA"/>
    <w:rsid w:val="00E65685"/>
    <w:rsid w:val="00E65843"/>
    <w:rsid w:val="00E76A26"/>
    <w:rsid w:val="00E77121"/>
    <w:rsid w:val="00E84396"/>
    <w:rsid w:val="00EA6A12"/>
    <w:rsid w:val="00EB169A"/>
    <w:rsid w:val="00ED4962"/>
    <w:rsid w:val="00EE1DCF"/>
    <w:rsid w:val="00F03C6E"/>
    <w:rsid w:val="00F05CCA"/>
    <w:rsid w:val="00F07D82"/>
    <w:rsid w:val="00F1386C"/>
    <w:rsid w:val="00F14141"/>
    <w:rsid w:val="00F169EB"/>
    <w:rsid w:val="00F21AD5"/>
    <w:rsid w:val="00F264E4"/>
    <w:rsid w:val="00F34137"/>
    <w:rsid w:val="00F3627B"/>
    <w:rsid w:val="00F416C3"/>
    <w:rsid w:val="00F42FC8"/>
    <w:rsid w:val="00F56FE0"/>
    <w:rsid w:val="00F82860"/>
    <w:rsid w:val="00F835CE"/>
    <w:rsid w:val="00FB1B01"/>
    <w:rsid w:val="00FE090E"/>
    <w:rsid w:val="00FF30A9"/>
    <w:rsid w:val="23F95E3F"/>
    <w:rsid w:val="32B54CC3"/>
    <w:rsid w:val="37B2EA99"/>
    <w:rsid w:val="3821FC29"/>
    <w:rsid w:val="385DF100"/>
    <w:rsid w:val="3DEABFD6"/>
    <w:rsid w:val="3FE44713"/>
    <w:rsid w:val="4D4CED69"/>
    <w:rsid w:val="503A74D1"/>
    <w:rsid w:val="78C51C5B"/>
    <w:rsid w:val="7E7E79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2"/>
    </o:shapelayout>
  </w:shapeDefaults>
  <w:decimalSymbol w:val="."/>
  <w:listSeparator w:val=","/>
  <w14:docId w14:val="5A2C5E19"/>
  <w15:docId w15:val="{8BC73A06-E9FC-4704-8292-B9DB117EF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8CC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rsid w:val="009138CC"/>
    <w:pPr>
      <w:keepNext/>
      <w:jc w:val="center"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228A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6">
    <w:name w:val="heading 6"/>
    <w:basedOn w:val="Normal"/>
    <w:next w:val="Normal"/>
    <w:qFormat/>
    <w:rsid w:val="009138CC"/>
    <w:pPr>
      <w:keepNext/>
      <w:numPr>
        <w:numId w:val="1"/>
      </w:numPr>
      <w:jc w:val="both"/>
      <w:outlineLvl w:val="5"/>
    </w:pPr>
    <w:rPr>
      <w:rFonts w:ascii="Times New Roman" w:hAnsi="Times New Roman"/>
      <w:b/>
      <w:bCs/>
      <w:u w:val="single"/>
    </w:rPr>
  </w:style>
  <w:style w:type="paragraph" w:styleId="Heading8">
    <w:name w:val="heading 8"/>
    <w:basedOn w:val="Normal"/>
    <w:next w:val="Normal"/>
    <w:qFormat/>
    <w:rsid w:val="009138CC"/>
    <w:pPr>
      <w:keepNext/>
      <w:tabs>
        <w:tab w:val="left" w:pos="-720"/>
        <w:tab w:val="left" w:pos="0"/>
        <w:tab w:val="left" w:pos="720"/>
        <w:tab w:val="left" w:pos="1107"/>
        <w:tab w:val="left" w:pos="1216"/>
        <w:tab w:val="left" w:pos="1440"/>
        <w:tab w:val="left" w:pos="1684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7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B4CC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B4CCA"/>
  </w:style>
  <w:style w:type="paragraph" w:styleId="Header">
    <w:name w:val="header"/>
    <w:basedOn w:val="Normal"/>
    <w:rsid w:val="0086715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0434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1445E"/>
    <w:rPr>
      <w:rFonts w:ascii="Courier New" w:hAnsi="Courier New"/>
      <w:snapToGrid w:val="0"/>
      <w:sz w:val="24"/>
    </w:rPr>
  </w:style>
  <w:style w:type="paragraph" w:styleId="BalloonText">
    <w:name w:val="Balloon Text"/>
    <w:basedOn w:val="Normal"/>
    <w:link w:val="BalloonTextChar"/>
    <w:rsid w:val="006144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445E"/>
    <w:rPr>
      <w:rFonts w:ascii="Tahoma" w:hAnsi="Tahoma" w:cs="Tahoma"/>
      <w:snapToGrid w:val="0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5A6"/>
    <w:pPr>
      <w:ind w:left="720"/>
    </w:pPr>
  </w:style>
  <w:style w:type="character" w:styleId="Hyperlink">
    <w:name w:val="Hyperlink"/>
    <w:basedOn w:val="DefaultParagraphFont"/>
    <w:rsid w:val="00FF30A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7228AA"/>
    <w:rPr>
      <w:rFonts w:asciiTheme="majorHAnsi" w:eastAsiaTheme="majorEastAsia" w:hAnsiTheme="majorHAnsi" w:cstheme="majorBidi"/>
      <w:snapToGrid w:val="0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semiHidden/>
    <w:unhideWhenUsed/>
    <w:rsid w:val="00477FF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77FF0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77FF0"/>
    <w:rPr>
      <w:rFonts w:ascii="Courier New" w:hAnsi="Courier New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77F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77FF0"/>
    <w:rPr>
      <w:rFonts w:ascii="Courier New" w:hAnsi="Courier New"/>
      <w:b/>
      <w:bCs/>
      <w:snapToGrid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2D3F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0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ob.Seliskar@dot.gov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drin.sanders@dot.state.fl.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EA6DBDCC6924890EB1E1982AF0519" ma:contentTypeVersion="15" ma:contentTypeDescription="Create a new document." ma:contentTypeScope="" ma:versionID="2d5d485ae4e63d5891c1e2db6362733d">
  <xsd:schema xmlns:xsd="http://www.w3.org/2001/XMLSchema" xmlns:xs="http://www.w3.org/2001/XMLSchema" xmlns:p="http://schemas.microsoft.com/office/2006/metadata/properties" xmlns:ns2="c6ff9726-e44f-4e6d-8990-b2c138783626" xmlns:ns3="deb76791-cfbd-42a5-b0b6-da3e3173e79e" targetNamespace="http://schemas.microsoft.com/office/2006/metadata/properties" ma:root="true" ma:fieldsID="c45820212cc03025cc8e41ea3b2c439d" ns2:_="" ns3:_="">
    <xsd:import namespace="c6ff9726-e44f-4e6d-8990-b2c138783626"/>
    <xsd:import namespace="deb76791-cfbd-42a5-b0b6-da3e3173e7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iCAP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ff9726-e44f-4e6d-8990-b2c138783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iCAP" ma:index="12" nillable="true" ma:displayName="iCAP" ma:description="https://www.csulb.edu/sites/default/files/u57931/csulbrf_fa_rate_benefit_pool_rate_agr_eff_july012020_3.pdf" ma:format="Dropdown" ma:internalName="iCAP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aa446fb-c4e7-47d1-9e02-aae3431be3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76791-cfbd-42a5-b0b6-da3e3173e7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4940fb1b-bd07-464e-8746-c7662a42e8b8}" ma:internalName="TaxCatchAll" ma:showField="CatchAllData" ma:web="deb76791-cfbd-42a5-b0b6-da3e3173e7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b76791-cfbd-42a5-b0b6-da3e3173e79e">
      <UserInfo>
        <DisplayName>Jones, William (FHWA)</DisplayName>
        <AccountId>229</AccountId>
        <AccountType/>
      </UserInfo>
      <UserInfo>
        <DisplayName>Wilson, Tremaine (FHWA)</DisplayName>
        <AccountId>228</AccountId>
        <AccountType/>
      </UserInfo>
      <UserInfo>
        <DisplayName>Walker, Mary (FHWA)</DisplayName>
        <AccountId>250</AccountId>
        <AccountType/>
      </UserInfo>
    </SharedWithUsers>
    <iCAP xmlns="c6ff9726-e44f-4e6d-8990-b2c138783626" xsi:nil="true"/>
    <TaxCatchAll xmlns="deb76791-cfbd-42a5-b0b6-da3e3173e79e" xsi:nil="true"/>
    <lcf76f155ced4ddcb4097134ff3c332f xmlns="c6ff9726-e44f-4e6d-8990-b2c13878362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EFA12-A6DC-405C-A6B8-33C52836C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ff9726-e44f-4e6d-8990-b2c138783626"/>
    <ds:schemaRef ds:uri="deb76791-cfbd-42a5-b0b6-da3e3173e7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96BD96-29D9-4269-B69B-3D27817F6302}">
  <ds:schemaRefs>
    <ds:schemaRef ds:uri="http://schemas.microsoft.com/office/2006/metadata/properties"/>
    <ds:schemaRef ds:uri="http://schemas.microsoft.com/office/infopath/2007/PartnerControls"/>
    <ds:schemaRef ds:uri="deb76791-cfbd-42a5-b0b6-da3e3173e79e"/>
    <ds:schemaRef ds:uri="c6ff9726-e44f-4e6d-8990-b2c138783626"/>
  </ds:schemaRefs>
</ds:datastoreItem>
</file>

<file path=customXml/itemProps3.xml><?xml version="1.0" encoding="utf-8"?>
<ds:datastoreItem xmlns:ds="http://schemas.openxmlformats.org/officeDocument/2006/customXml" ds:itemID="{70993050-9823-46CC-BDB6-DFB9478394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C5402D-0169-4A16-9B65-CEFDA8D1A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Summer Transportation Institute Program</vt:lpstr>
    </vt:vector>
  </TitlesOfParts>
  <Company>FHWA</Company>
  <LinksUpToDate>false</LinksUpToDate>
  <CharactersWithSpaces>43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Summer Transportation Institute Program</dc:title>
  <dc:creator>FHWA</dc:creator>
  <cp:lastModifiedBy>Aldrin Sanders</cp:lastModifiedBy>
  <cp:revision>2</cp:revision>
  <cp:lastPrinted>2015-01-02T13:41:00Z</cp:lastPrinted>
  <dcterms:created xsi:type="dcterms:W3CDTF">2024-01-11T14:23:00Z</dcterms:created>
  <dcterms:modified xsi:type="dcterms:W3CDTF">2024-01-11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EA6DBDCC6924890EB1E1982AF0519</vt:lpwstr>
  </property>
  <property fmtid="{D5CDD505-2E9C-101B-9397-08002B2CF9AE}" pid="3" name="_dlc_DocIdItemGuid">
    <vt:lpwstr>a0b82278-13fa-43c3-9e43-d4e15974f073</vt:lpwstr>
  </property>
  <property fmtid="{D5CDD505-2E9C-101B-9397-08002B2CF9AE}" pid="4" name="Order">
    <vt:r8>454300</vt:r8>
  </property>
</Properties>
</file>